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ef59db0c1ea0085be39147b510d9ba18f6882f6" w:displacedByCustomXml="next"/>
    <w:sdt>
      <w:sdtPr>
        <w:rPr>
          <w:rFonts w:cstheme="majorHAnsi"/>
        </w:rPr>
        <w:id w:val="1045331284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color w:val="auto"/>
          <w:sz w:val="24"/>
          <w:szCs w:val="24"/>
        </w:rPr>
      </w:sdtEndPr>
      <w:sdtContent>
        <w:p w14:paraId="3BF69218" w14:textId="08DCF171" w:rsidR="00A83969" w:rsidRPr="00A83969" w:rsidRDefault="00A83969">
          <w:pPr>
            <w:pStyle w:val="TOCHeading"/>
            <w:rPr>
              <w:rFonts w:cstheme="majorHAnsi"/>
            </w:rPr>
          </w:pPr>
          <w:r w:rsidRPr="00A83969">
            <w:rPr>
              <w:rFonts w:cstheme="majorHAnsi"/>
            </w:rPr>
            <w:t>Contents</w:t>
          </w:r>
        </w:p>
        <w:p w14:paraId="7A59B13C" w14:textId="626A959A" w:rsidR="00A83969" w:rsidRPr="00A83969" w:rsidRDefault="00A83969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r w:rsidRPr="00A83969">
            <w:rPr>
              <w:rFonts w:asciiTheme="majorHAnsi" w:hAnsiTheme="majorHAnsi" w:cstheme="majorHAnsi"/>
            </w:rPr>
            <w:fldChar w:fldCharType="begin"/>
          </w:r>
          <w:r w:rsidRPr="00A83969">
            <w:rPr>
              <w:rFonts w:asciiTheme="majorHAnsi" w:hAnsiTheme="majorHAnsi" w:cstheme="majorHAnsi"/>
            </w:rPr>
            <w:instrText xml:space="preserve"> TOC \o "1-3" \h \z \u </w:instrText>
          </w:r>
          <w:r w:rsidRPr="00A83969">
            <w:rPr>
              <w:rFonts w:asciiTheme="majorHAnsi" w:hAnsiTheme="majorHAnsi" w:cstheme="majorHAnsi"/>
            </w:rPr>
            <w:fldChar w:fldCharType="separate"/>
          </w:r>
          <w:hyperlink w:anchor="_Toc190870043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1. Set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43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DF13E09" w14:textId="144EB08C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44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Database Set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44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AE5C733" w14:textId="207BC776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45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System C</w:t>
            </w:r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o</w:t>
            </w:r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nfiguration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45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2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C17A088" w14:textId="7B85613D" w:rsidR="00A83969" w:rsidRPr="00A83969" w:rsidRDefault="00A83969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46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2. Performance Tests &amp; Results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46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176534E" w14:textId="77FDA60A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47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MySQL Workbench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47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3669F44" w14:textId="4CB38A23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48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HeidiSQL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48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2F8DBEE" w14:textId="59479B35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49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mysqldump (CLI)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49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401A0656" w14:textId="2AEEA6E6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50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Percona Xtra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50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4171F905" w14:textId="76AD10FB" w:rsidR="00A83969" w:rsidRPr="00A83969" w:rsidRDefault="00A83969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51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3. Performance Comparison Table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51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4C6AFE3F" w14:textId="243131A1" w:rsidR="00A83969" w:rsidRPr="00A83969" w:rsidRDefault="00A83969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52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4. Why Is Percona XtraBackup Faster?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52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5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FA89107" w14:textId="15B6BBD8" w:rsidR="00A83969" w:rsidRPr="00A83969" w:rsidRDefault="00A83969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53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5. Pros &amp; Cons of Percona Xtra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53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40D080BA" w14:textId="5FCE11FD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54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Advantages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54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9E7287A" w14:textId="1F909047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55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Disadvantages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55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408A00B" w14:textId="50ECD42A" w:rsidR="00A83969" w:rsidRPr="00A83969" w:rsidRDefault="00A83969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56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6. Conclusion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56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7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9F0AA06" w14:textId="4A5E6703" w:rsidR="00A83969" w:rsidRPr="00A83969" w:rsidRDefault="00A83969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57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7. Required Permissions for Percona Xtra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57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8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0B794D3" w14:textId="77BDA233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58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Explanation of Permissions: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58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8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DD54B07" w14:textId="2F1C1ACB" w:rsidR="00A83969" w:rsidRPr="00A83969" w:rsidRDefault="00A83969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59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8. Types of Backups in Percona Xtra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59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9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AAC265B" w14:textId="22A661B5" w:rsidR="00A83969" w:rsidRPr="00A83969" w:rsidRDefault="00A83969">
          <w:pPr>
            <w:pStyle w:val="TOC1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60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XtraBackup Commands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60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0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9485097" w14:textId="1998077B" w:rsidR="00A83969" w:rsidRPr="00A83969" w:rsidRDefault="00A83969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61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Introduction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61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0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648A167" w14:textId="6EE4345C" w:rsidR="00A83969" w:rsidRPr="00A83969" w:rsidRDefault="00A83969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62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1. Full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62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0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7B649926" w14:textId="3D19A495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63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1.1 Take a Full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63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0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D543180" w14:textId="26CDB661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64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1.2 Prepare the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64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0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1FBEE85" w14:textId="3C350B54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65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1.3 Restore the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65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0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8FA10D3" w14:textId="73A3F604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66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1.4 Important Notes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66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0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C644472" w14:textId="5687552F" w:rsidR="00A83969" w:rsidRPr="00A83969" w:rsidRDefault="00A83969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67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2. Incremental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67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1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DA2B96E" w14:textId="4E8EC9BC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68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2.1 Take a Full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68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1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46B0A014" w14:textId="38DF0406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69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2.2 Take Incremental Backups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69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1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0FA076C" w14:textId="1B520908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70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2.3 Prepare the Backups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70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1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2FB59C8" w14:textId="673229F4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71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2.4 Restore the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71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1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4FB01331" w14:textId="3FCE1608" w:rsidR="00A83969" w:rsidRPr="00A83969" w:rsidRDefault="00A83969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72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3. Compressed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72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2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0DD135C" w14:textId="4DFD8B77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73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3.1 Create a Compressed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73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2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C3C7668" w14:textId="4E86A016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74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3.2 Decompress the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74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2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6974049" w14:textId="213D9676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75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3.3 Prepare and Restore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75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2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389F575" w14:textId="0BF952A7" w:rsidR="00A83969" w:rsidRPr="00A83969" w:rsidRDefault="00A83969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76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4. Partial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76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3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E9A412D" w14:textId="554E3D61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77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4.1 Take Partial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77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3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EC3339C" w14:textId="4B36C6C0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78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4.2 Prepare the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78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3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19FE6D3" w14:textId="7B40793E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79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4.3 Restore the Backup (Manual Steps)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79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3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7E670FEE" w14:textId="42F02800" w:rsidR="00A83969" w:rsidRPr="00A83969" w:rsidRDefault="00A83969">
          <w:pPr>
            <w:pStyle w:val="TOC2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80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5. Encrypted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80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4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2DB1126" w14:textId="123B7C8D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81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5.1 Generate Encryption Key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81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4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92DCA07" w14:textId="6F3929AC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82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5.2 Create Encrypted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82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4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CAC459C" w14:textId="3430CB56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83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5.3 Decrypt Encrypted Backup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83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4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7F74E0E" w14:textId="04762327" w:rsidR="00A83969" w:rsidRPr="00A83969" w:rsidRDefault="00A83969">
          <w:pPr>
            <w:pStyle w:val="TOC3"/>
            <w:tabs>
              <w:tab w:val="right" w:leader="dot" w:pos="9350"/>
            </w:tabs>
            <w:rPr>
              <w:rFonts w:asciiTheme="majorHAnsi" w:eastAsiaTheme="minorEastAsia" w:hAnsiTheme="majorHAnsi" w:cstheme="majorHAnsi"/>
              <w:noProof/>
              <w:kern w:val="2"/>
              <w:lang w:val="en-IN" w:eastAsia="en-IN"/>
            </w:rPr>
          </w:pPr>
          <w:hyperlink w:anchor="_Toc190870084" w:history="1">
            <w:r w:rsidRPr="00A83969">
              <w:rPr>
                <w:rStyle w:val="Hyperlink"/>
                <w:rFonts w:asciiTheme="majorHAnsi" w:hAnsiTheme="majorHAnsi" w:cstheme="majorHAnsi"/>
                <w:noProof/>
              </w:rPr>
              <w:t>5.4 Prepare and Restore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instrText xml:space="preserve"> PAGEREF _Toc190870084 \h </w:instrTex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t>14</w:t>
            </w:r>
            <w:r w:rsidRPr="00A83969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7D4F6E8B" w14:textId="432F4E55" w:rsidR="00A83969" w:rsidRPr="00A83969" w:rsidRDefault="00A83969">
          <w:pPr>
            <w:rPr>
              <w:rFonts w:asciiTheme="majorHAnsi" w:hAnsiTheme="majorHAnsi" w:cstheme="majorHAnsi"/>
            </w:rPr>
          </w:pPr>
          <w:r w:rsidRPr="00A83969">
            <w:rPr>
              <w:rFonts w:asciiTheme="majorHAnsi" w:hAnsiTheme="majorHAnsi" w:cstheme="majorHAnsi"/>
              <w:b/>
              <w:bCs/>
              <w:noProof/>
            </w:rPr>
            <w:fldChar w:fldCharType="end"/>
          </w:r>
        </w:p>
      </w:sdtContent>
    </w:sdt>
    <w:p w14:paraId="1CB2A753" w14:textId="77777777" w:rsidR="00A83969" w:rsidRPr="00A83969" w:rsidRDefault="00A83969">
      <w:pPr>
        <w:pStyle w:val="Heading2"/>
        <w:rPr>
          <w:rFonts w:cstheme="majorHAnsi"/>
        </w:rPr>
      </w:pPr>
    </w:p>
    <w:p w14:paraId="36283B3A" w14:textId="77777777" w:rsidR="00A83969" w:rsidRPr="00A83969" w:rsidRDefault="00A83969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r w:rsidRPr="00A83969">
        <w:rPr>
          <w:rFonts w:asciiTheme="majorHAnsi" w:hAnsiTheme="majorHAnsi" w:cstheme="majorHAnsi"/>
        </w:rPr>
        <w:br w:type="page"/>
      </w:r>
    </w:p>
    <w:p w14:paraId="2D3DB0AE" w14:textId="0CC9D620" w:rsidR="001916AA" w:rsidRPr="00A83969" w:rsidRDefault="00000000">
      <w:pPr>
        <w:pStyle w:val="Heading2"/>
        <w:rPr>
          <w:rFonts w:cstheme="majorHAnsi"/>
        </w:rPr>
      </w:pPr>
      <w:bookmarkStart w:id="1" w:name="_Toc190870043"/>
      <w:r w:rsidRPr="00A83969">
        <w:rPr>
          <w:rFonts w:cstheme="majorHAnsi"/>
        </w:rPr>
        <w:lastRenderedPageBreak/>
        <w:t>1. Setup</w:t>
      </w:r>
      <w:bookmarkEnd w:id="1"/>
    </w:p>
    <w:p w14:paraId="32AFE059" w14:textId="77777777" w:rsidR="001916AA" w:rsidRPr="00A83969" w:rsidRDefault="00000000">
      <w:pPr>
        <w:pStyle w:val="Heading3"/>
        <w:rPr>
          <w:rFonts w:cstheme="majorHAnsi"/>
        </w:rPr>
      </w:pPr>
      <w:bookmarkStart w:id="2" w:name="database-setup"/>
      <w:bookmarkStart w:id="3" w:name="_Toc190870044"/>
      <w:r w:rsidRPr="00A83969">
        <w:rPr>
          <w:rFonts w:cstheme="majorHAnsi"/>
        </w:rPr>
        <w:t>Database Setup</w:t>
      </w:r>
      <w:bookmarkEnd w:id="3"/>
    </w:p>
    <w:p w14:paraId="203E87B5" w14:textId="77777777" w:rsidR="001916AA" w:rsidRPr="00A83969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t xml:space="preserve">A console application was created to generate </w:t>
      </w:r>
      <w:r w:rsidRPr="00A83969">
        <w:rPr>
          <w:rFonts w:asciiTheme="majorHAnsi" w:hAnsiTheme="majorHAnsi" w:cstheme="majorHAnsi"/>
          <w:b/>
          <w:bCs/>
        </w:rPr>
        <w:t>multiple databases</w:t>
      </w:r>
      <w:r w:rsidRPr="00A83969">
        <w:rPr>
          <w:rFonts w:asciiTheme="majorHAnsi" w:hAnsiTheme="majorHAnsi" w:cstheme="majorHAnsi"/>
        </w:rPr>
        <w:t>.</w:t>
      </w:r>
    </w:p>
    <w:p w14:paraId="19E8E846" w14:textId="77777777" w:rsidR="001916AA" w:rsidRPr="00A83969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t xml:space="preserve">For this test, a database named </w:t>
      </w:r>
      <w:r w:rsidRPr="00A83969">
        <w:rPr>
          <w:rStyle w:val="VerbatimChar"/>
          <w:rFonts w:asciiTheme="majorHAnsi" w:hAnsiTheme="majorHAnsi" w:cstheme="majorHAnsi"/>
          <w:b/>
          <w:bCs/>
        </w:rPr>
        <w:t>test_db_1</w:t>
      </w:r>
      <w:r w:rsidRPr="00A83969">
        <w:rPr>
          <w:rFonts w:asciiTheme="majorHAnsi" w:hAnsiTheme="majorHAnsi" w:cstheme="majorHAnsi"/>
        </w:rPr>
        <w:t xml:space="preserve"> was created, containing </w:t>
      </w:r>
      <w:r w:rsidRPr="00A83969">
        <w:rPr>
          <w:rFonts w:asciiTheme="majorHAnsi" w:hAnsiTheme="majorHAnsi" w:cstheme="majorHAnsi"/>
          <w:b/>
          <w:bCs/>
        </w:rPr>
        <w:t>100 tables</w:t>
      </w:r>
      <w:r w:rsidRPr="00A83969">
        <w:rPr>
          <w:rFonts w:asciiTheme="majorHAnsi" w:hAnsiTheme="majorHAnsi" w:cstheme="majorHAnsi"/>
        </w:rPr>
        <w:t xml:space="preserve"> (</w:t>
      </w:r>
      <w:r w:rsidRPr="00A83969">
        <w:rPr>
          <w:rStyle w:val="VerbatimChar"/>
          <w:rFonts w:asciiTheme="majorHAnsi" w:hAnsiTheme="majorHAnsi" w:cstheme="majorHAnsi"/>
        </w:rPr>
        <w:t>orders_1</w:t>
      </w:r>
      <w:r w:rsidRPr="00A83969">
        <w:rPr>
          <w:rFonts w:asciiTheme="majorHAnsi" w:hAnsiTheme="majorHAnsi" w:cstheme="majorHAnsi"/>
        </w:rPr>
        <w:t xml:space="preserve"> to </w:t>
      </w:r>
      <w:r w:rsidRPr="00A83969">
        <w:rPr>
          <w:rStyle w:val="VerbatimChar"/>
          <w:rFonts w:asciiTheme="majorHAnsi" w:hAnsiTheme="majorHAnsi" w:cstheme="majorHAnsi"/>
        </w:rPr>
        <w:t>orders_100</w:t>
      </w:r>
      <w:r w:rsidRPr="00A83969">
        <w:rPr>
          <w:rFonts w:asciiTheme="majorHAnsi" w:hAnsiTheme="majorHAnsi" w:cstheme="majorHAnsi"/>
        </w:rPr>
        <w:t>).</w:t>
      </w:r>
    </w:p>
    <w:p w14:paraId="17237DC7" w14:textId="77777777" w:rsidR="001916AA" w:rsidRPr="00A83969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t xml:space="preserve">Each table contained approximately </w:t>
      </w:r>
      <w:r w:rsidRPr="00A83969">
        <w:rPr>
          <w:rFonts w:asciiTheme="majorHAnsi" w:hAnsiTheme="majorHAnsi" w:cstheme="majorHAnsi"/>
          <w:b/>
          <w:bCs/>
        </w:rPr>
        <w:t>128,975 records</w:t>
      </w:r>
      <w:r w:rsidRPr="00A83969">
        <w:rPr>
          <w:rFonts w:asciiTheme="majorHAnsi" w:hAnsiTheme="majorHAnsi" w:cstheme="majorHAnsi"/>
        </w:rPr>
        <w:t>.</w:t>
      </w:r>
    </w:p>
    <w:p w14:paraId="479D058C" w14:textId="77777777" w:rsidR="001916AA" w:rsidRPr="00A83969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t xml:space="preserve">The total size of all </w:t>
      </w:r>
      <w:r w:rsidRPr="00A83969">
        <w:rPr>
          <w:rFonts w:asciiTheme="majorHAnsi" w:hAnsiTheme="majorHAnsi" w:cstheme="majorHAnsi"/>
          <w:b/>
          <w:bCs/>
        </w:rPr>
        <w:t>.ibd files</w:t>
      </w:r>
      <w:r w:rsidRPr="00A83969">
        <w:rPr>
          <w:rFonts w:asciiTheme="majorHAnsi" w:hAnsiTheme="majorHAnsi" w:cstheme="majorHAnsi"/>
        </w:rPr>
        <w:t xml:space="preserve"> in </w:t>
      </w:r>
      <w:r w:rsidRPr="00A83969">
        <w:rPr>
          <w:rStyle w:val="VerbatimChar"/>
          <w:rFonts w:asciiTheme="majorHAnsi" w:hAnsiTheme="majorHAnsi" w:cstheme="majorHAnsi"/>
          <w:b/>
          <w:bCs/>
        </w:rPr>
        <w:t>test_db_1</w:t>
      </w:r>
      <w:r w:rsidRPr="00A83969">
        <w:rPr>
          <w:rFonts w:asciiTheme="majorHAnsi" w:hAnsiTheme="majorHAnsi" w:cstheme="majorHAnsi"/>
        </w:rPr>
        <w:t xml:space="preserve"> was approximately </w:t>
      </w:r>
      <w:r w:rsidRPr="00A83969">
        <w:rPr>
          <w:rFonts w:asciiTheme="majorHAnsi" w:hAnsiTheme="majorHAnsi" w:cstheme="majorHAnsi"/>
          <w:b/>
          <w:bCs/>
        </w:rPr>
        <w:t>8.59 GB</w:t>
      </w:r>
      <w:r w:rsidRPr="00A83969">
        <w:rPr>
          <w:rFonts w:asciiTheme="majorHAnsi" w:hAnsiTheme="majorHAnsi" w:cstheme="majorHAnsi"/>
        </w:rPr>
        <w:t>.</w:t>
      </w:r>
    </w:p>
    <w:p w14:paraId="6DEAA5EC" w14:textId="77777777" w:rsidR="001916AA" w:rsidRPr="00A83969" w:rsidRDefault="00000000">
      <w:p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pict w14:anchorId="55449B66">
          <v:rect id="_x0000_i1182" style="width:0;height:1.5pt" o:hralign="center" o:hrstd="t" o:hr="t"/>
        </w:pict>
      </w:r>
    </w:p>
    <w:p w14:paraId="5DEC354F" w14:textId="77777777" w:rsidR="001916AA" w:rsidRPr="00A83969" w:rsidRDefault="00000000">
      <w:pPr>
        <w:pStyle w:val="Heading3"/>
        <w:rPr>
          <w:rFonts w:cstheme="majorHAnsi"/>
        </w:rPr>
      </w:pPr>
      <w:bookmarkStart w:id="4" w:name="system-configuration"/>
      <w:bookmarkStart w:id="5" w:name="_Toc190870045"/>
      <w:bookmarkEnd w:id="2"/>
      <w:r w:rsidRPr="00A83969">
        <w:rPr>
          <w:rFonts w:cstheme="majorHAnsi"/>
        </w:rPr>
        <w:t>System Configuration</w:t>
      </w:r>
      <w:bookmarkEnd w:id="5"/>
    </w:p>
    <w:p w14:paraId="49C60B2A" w14:textId="77777777" w:rsidR="001916AA" w:rsidRPr="00A83969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Operating System:</w:t>
      </w:r>
      <w:r w:rsidRPr="00A83969">
        <w:rPr>
          <w:rFonts w:asciiTheme="majorHAnsi" w:hAnsiTheme="majorHAnsi" w:cstheme="majorHAnsi"/>
        </w:rPr>
        <w:t xml:space="preserve"> Ubuntu 20.04.6 LTS</w:t>
      </w:r>
    </w:p>
    <w:p w14:paraId="4DA72093" w14:textId="77777777" w:rsidR="001916AA" w:rsidRPr="00A83969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Kernel:</w:t>
      </w:r>
      <w:r w:rsidRPr="00A83969">
        <w:rPr>
          <w:rFonts w:asciiTheme="majorHAnsi" w:hAnsiTheme="majorHAnsi" w:cstheme="majorHAnsi"/>
        </w:rPr>
        <w:t xml:space="preserve"> Linux 5.4.0-205-generic</w:t>
      </w:r>
    </w:p>
    <w:p w14:paraId="1F998AD6" w14:textId="77777777" w:rsidR="001916AA" w:rsidRPr="00A83969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Architecture:</w:t>
      </w:r>
      <w:r w:rsidRPr="00A83969">
        <w:rPr>
          <w:rFonts w:asciiTheme="majorHAnsi" w:hAnsiTheme="majorHAnsi" w:cstheme="majorHAnsi"/>
        </w:rPr>
        <w:t xml:space="preserve"> x86_64</w:t>
      </w:r>
    </w:p>
    <w:p w14:paraId="606FE8A4" w14:textId="77777777" w:rsidR="001916AA" w:rsidRPr="00A83969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Virtualization:</w:t>
      </w:r>
      <w:r w:rsidRPr="00A83969">
        <w:rPr>
          <w:rFonts w:asciiTheme="majorHAnsi" w:hAnsiTheme="majorHAnsi" w:cstheme="majorHAnsi"/>
        </w:rPr>
        <w:t xml:space="preserve"> Microsoft Hyper-V</w:t>
      </w:r>
    </w:p>
    <w:p w14:paraId="403CBE8F" w14:textId="77777777" w:rsidR="001916AA" w:rsidRPr="00A83969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CPU:</w:t>
      </w:r>
      <w:r w:rsidRPr="00A83969">
        <w:rPr>
          <w:rFonts w:asciiTheme="majorHAnsi" w:hAnsiTheme="majorHAnsi" w:cstheme="majorHAnsi"/>
        </w:rPr>
        <w:t xml:space="preserve"> Intel(R) Core(TM) i7-7700 CPU @ 3.60GHz</w:t>
      </w:r>
    </w:p>
    <w:p w14:paraId="75674BC3" w14:textId="77777777" w:rsidR="001916AA" w:rsidRPr="00A83969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Cores:</w:t>
      </w:r>
      <w:r w:rsidRPr="00A83969">
        <w:rPr>
          <w:rFonts w:asciiTheme="majorHAnsi" w:hAnsiTheme="majorHAnsi" w:cstheme="majorHAnsi"/>
        </w:rPr>
        <w:t xml:space="preserve"> 1 (Single-core, no hyper-threading)</w:t>
      </w:r>
    </w:p>
    <w:p w14:paraId="16D2738D" w14:textId="77777777" w:rsidR="001916AA" w:rsidRPr="00A83969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Clock Speed:</w:t>
      </w:r>
      <w:r w:rsidRPr="00A83969">
        <w:rPr>
          <w:rFonts w:asciiTheme="majorHAnsi" w:hAnsiTheme="majorHAnsi" w:cstheme="majorHAnsi"/>
        </w:rPr>
        <w:t xml:space="preserve"> 2003.516 MHz</w:t>
      </w:r>
    </w:p>
    <w:p w14:paraId="22A79781" w14:textId="77777777" w:rsidR="001916AA" w:rsidRPr="00A83969" w:rsidRDefault="00000000">
      <w:pPr>
        <w:pStyle w:val="Compact"/>
        <w:numPr>
          <w:ilvl w:val="0"/>
          <w:numId w:val="3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Hypervisor Vendor:</w:t>
      </w:r>
      <w:r w:rsidRPr="00A83969">
        <w:rPr>
          <w:rFonts w:asciiTheme="majorHAnsi" w:hAnsiTheme="majorHAnsi" w:cstheme="majorHAnsi"/>
        </w:rPr>
        <w:t xml:space="preserve"> Microsoft</w:t>
      </w:r>
    </w:p>
    <w:p w14:paraId="126BFAF2" w14:textId="77777777" w:rsidR="001916AA" w:rsidRPr="00A83969" w:rsidRDefault="00000000">
      <w:p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pict w14:anchorId="440A6C20">
          <v:rect id="_x0000_i1183" style="width:0;height:1.5pt" o:hralign="center" o:hrstd="t" o:hr="t"/>
        </w:pict>
      </w:r>
    </w:p>
    <w:p w14:paraId="05CECD7D" w14:textId="77777777" w:rsidR="00141CF3" w:rsidRPr="00A83969" w:rsidRDefault="00141CF3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6" w:name="Xea2bd31156f4ce6ff05c8b3536e7b069f84c5fd"/>
      <w:bookmarkEnd w:id="0"/>
      <w:bookmarkEnd w:id="4"/>
      <w:r w:rsidRPr="00A83969">
        <w:rPr>
          <w:rFonts w:asciiTheme="majorHAnsi" w:hAnsiTheme="majorHAnsi" w:cstheme="majorHAnsi"/>
        </w:rPr>
        <w:br w:type="page"/>
      </w:r>
    </w:p>
    <w:p w14:paraId="5386C98A" w14:textId="4C12BC4E" w:rsidR="001916AA" w:rsidRPr="00A83969" w:rsidRDefault="00000000">
      <w:pPr>
        <w:pStyle w:val="Heading2"/>
        <w:rPr>
          <w:rFonts w:cstheme="majorHAnsi"/>
        </w:rPr>
      </w:pPr>
      <w:bookmarkStart w:id="7" w:name="_Toc190870046"/>
      <w:r w:rsidRPr="00A83969">
        <w:rPr>
          <w:rFonts w:cstheme="majorHAnsi"/>
        </w:rPr>
        <w:lastRenderedPageBreak/>
        <w:t>2. Performance Tests &amp; Results</w:t>
      </w:r>
      <w:bookmarkEnd w:id="7"/>
    </w:p>
    <w:p w14:paraId="74EE92BD" w14:textId="77777777" w:rsidR="001916AA" w:rsidRPr="00A83969" w:rsidRDefault="00000000">
      <w:pPr>
        <w:pStyle w:val="Heading3"/>
        <w:rPr>
          <w:rFonts w:cstheme="majorHAnsi"/>
        </w:rPr>
      </w:pPr>
      <w:bookmarkStart w:id="8" w:name="mysql-workbench"/>
      <w:bookmarkStart w:id="9" w:name="_Toc190870047"/>
      <w:r w:rsidRPr="00A83969">
        <w:rPr>
          <w:rFonts w:cstheme="majorHAnsi"/>
        </w:rPr>
        <w:t>MySQL Workbench</w:t>
      </w:r>
      <w:bookmarkEnd w:id="9"/>
    </w:p>
    <w:p w14:paraId="7F80542B" w14:textId="77777777" w:rsidR="001916AA" w:rsidRPr="00A83969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Export Time:</w:t>
      </w:r>
      <w:r w:rsidRPr="00A83969">
        <w:rPr>
          <w:rFonts w:asciiTheme="majorHAnsi" w:hAnsiTheme="majorHAnsi" w:cstheme="majorHAnsi"/>
        </w:rPr>
        <w:t xml:space="preserve"> 6 minutes 5 seconds</w:t>
      </w:r>
    </w:p>
    <w:p w14:paraId="7929EB08" w14:textId="77777777" w:rsidR="001916AA" w:rsidRPr="00A83969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Export File Size:</w:t>
      </w:r>
      <w:r w:rsidRPr="00A83969">
        <w:rPr>
          <w:rFonts w:asciiTheme="majorHAnsi" w:hAnsiTheme="majorHAnsi" w:cstheme="majorHAnsi"/>
        </w:rPr>
        <w:t xml:space="preserve"> 7.31 GB</w:t>
      </w:r>
    </w:p>
    <w:p w14:paraId="582A8405" w14:textId="77777777" w:rsidR="001916AA" w:rsidRPr="00A83969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Import Time:</w:t>
      </w:r>
      <w:r w:rsidRPr="00A83969">
        <w:rPr>
          <w:rFonts w:asciiTheme="majorHAnsi" w:hAnsiTheme="majorHAnsi" w:cstheme="majorHAnsi"/>
        </w:rPr>
        <w:t xml:space="preserve"> 18 minutes 59 seconds</w:t>
      </w:r>
    </w:p>
    <w:p w14:paraId="7217A63B" w14:textId="77777777" w:rsidR="001916AA" w:rsidRPr="00A83969" w:rsidRDefault="00000000">
      <w:pPr>
        <w:pStyle w:val="Compact"/>
        <w:numPr>
          <w:ilvl w:val="0"/>
          <w:numId w:val="4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Total Time:</w:t>
      </w:r>
      <w:r w:rsidRPr="00A83969">
        <w:rPr>
          <w:rFonts w:asciiTheme="majorHAnsi" w:hAnsiTheme="majorHAnsi" w:cstheme="majorHAnsi"/>
        </w:rPr>
        <w:t xml:space="preserve"> 25 minutes 4 seconds</w:t>
      </w:r>
    </w:p>
    <w:p w14:paraId="10510D4A" w14:textId="77777777" w:rsidR="001916AA" w:rsidRPr="00A83969" w:rsidRDefault="00000000">
      <w:pPr>
        <w:pStyle w:val="Heading3"/>
        <w:rPr>
          <w:rFonts w:cstheme="majorHAnsi"/>
        </w:rPr>
      </w:pPr>
      <w:bookmarkStart w:id="10" w:name="heidisql"/>
      <w:bookmarkStart w:id="11" w:name="_Toc190870048"/>
      <w:bookmarkEnd w:id="8"/>
      <w:r w:rsidRPr="00A83969">
        <w:rPr>
          <w:rFonts w:cstheme="majorHAnsi"/>
        </w:rPr>
        <w:t>HeidiSQL</w:t>
      </w:r>
      <w:bookmarkEnd w:id="11"/>
    </w:p>
    <w:p w14:paraId="10777A12" w14:textId="77777777" w:rsidR="001916AA" w:rsidRPr="00A83969" w:rsidRDefault="00000000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Export Time:</w:t>
      </w:r>
      <w:r w:rsidRPr="00A83969">
        <w:rPr>
          <w:rFonts w:asciiTheme="majorHAnsi" w:hAnsiTheme="majorHAnsi" w:cstheme="majorHAnsi"/>
        </w:rPr>
        <w:t xml:space="preserve"> 24 minutes</w:t>
      </w:r>
    </w:p>
    <w:p w14:paraId="5292C221" w14:textId="77777777" w:rsidR="001916AA" w:rsidRPr="00A83969" w:rsidRDefault="00000000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Export File Size:</w:t>
      </w:r>
      <w:r w:rsidRPr="00A83969">
        <w:rPr>
          <w:rFonts w:asciiTheme="majorHAnsi" w:hAnsiTheme="majorHAnsi" w:cstheme="majorHAnsi"/>
        </w:rPr>
        <w:t xml:space="preserve"> 12.5 GB</w:t>
      </w:r>
    </w:p>
    <w:p w14:paraId="632E51AA" w14:textId="77777777" w:rsidR="001916AA" w:rsidRPr="00A83969" w:rsidRDefault="00000000">
      <w:pPr>
        <w:pStyle w:val="Compact"/>
        <w:numPr>
          <w:ilvl w:val="0"/>
          <w:numId w:val="5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Import Process:</w:t>
      </w:r>
      <w:r w:rsidRPr="00A83969">
        <w:rPr>
          <w:rFonts w:asciiTheme="majorHAnsi" w:hAnsiTheme="majorHAnsi" w:cstheme="majorHAnsi"/>
        </w:rPr>
        <w:t xml:space="preserve"> Not feasible (file failed to load properly after 1.5 hours)</w:t>
      </w:r>
    </w:p>
    <w:p w14:paraId="02FFD342" w14:textId="77777777" w:rsidR="001916AA" w:rsidRPr="00A83969" w:rsidRDefault="00000000">
      <w:pPr>
        <w:pStyle w:val="Heading3"/>
        <w:rPr>
          <w:rFonts w:cstheme="majorHAnsi"/>
        </w:rPr>
      </w:pPr>
      <w:bookmarkStart w:id="12" w:name="mysqldump-cli"/>
      <w:bookmarkStart w:id="13" w:name="_Toc190870049"/>
      <w:bookmarkEnd w:id="10"/>
      <w:r w:rsidRPr="00A83969">
        <w:rPr>
          <w:rFonts w:cstheme="majorHAnsi"/>
        </w:rPr>
        <w:t>mysqldump (CLI)</w:t>
      </w:r>
      <w:bookmarkEnd w:id="13"/>
    </w:p>
    <w:p w14:paraId="2B583F0E" w14:textId="77777777" w:rsidR="001916AA" w:rsidRPr="00A83969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Export Time:</w:t>
      </w:r>
      <w:r w:rsidRPr="00A83969">
        <w:rPr>
          <w:rFonts w:asciiTheme="majorHAnsi" w:hAnsiTheme="majorHAnsi" w:cstheme="majorHAnsi"/>
        </w:rPr>
        <w:t xml:space="preserve"> 5 minutes</w:t>
      </w:r>
    </w:p>
    <w:p w14:paraId="7377B8C7" w14:textId="77777777" w:rsidR="001916AA" w:rsidRPr="00A83969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Export File Size:</w:t>
      </w:r>
      <w:r w:rsidRPr="00A83969">
        <w:rPr>
          <w:rFonts w:asciiTheme="majorHAnsi" w:hAnsiTheme="majorHAnsi" w:cstheme="majorHAnsi"/>
        </w:rPr>
        <w:t xml:space="preserve"> 7.31 GB</w:t>
      </w:r>
    </w:p>
    <w:p w14:paraId="52F8A014" w14:textId="77777777" w:rsidR="001916AA" w:rsidRPr="00A83969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Import Time:</w:t>
      </w:r>
      <w:r w:rsidRPr="00A83969">
        <w:rPr>
          <w:rFonts w:asciiTheme="majorHAnsi" w:hAnsiTheme="majorHAnsi" w:cstheme="majorHAnsi"/>
        </w:rPr>
        <w:t xml:space="preserve"> 17 minutes</w:t>
      </w:r>
    </w:p>
    <w:p w14:paraId="27220DC9" w14:textId="77777777" w:rsidR="001916AA" w:rsidRPr="00A83969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Total Time:</w:t>
      </w:r>
      <w:r w:rsidRPr="00A83969">
        <w:rPr>
          <w:rFonts w:asciiTheme="majorHAnsi" w:hAnsiTheme="majorHAnsi" w:cstheme="majorHAnsi"/>
        </w:rPr>
        <w:t xml:space="preserve"> 22 minutes</w:t>
      </w:r>
    </w:p>
    <w:p w14:paraId="6077AEC9" w14:textId="77777777" w:rsidR="001916AA" w:rsidRPr="00A83969" w:rsidRDefault="00000000">
      <w:pPr>
        <w:pStyle w:val="Heading3"/>
        <w:rPr>
          <w:rFonts w:cstheme="majorHAnsi"/>
        </w:rPr>
      </w:pPr>
      <w:bookmarkStart w:id="14" w:name="percona-xtrabackup"/>
      <w:bookmarkStart w:id="15" w:name="_Toc190870050"/>
      <w:bookmarkEnd w:id="12"/>
      <w:r w:rsidRPr="00A83969">
        <w:rPr>
          <w:rFonts w:cstheme="majorHAnsi"/>
        </w:rPr>
        <w:t>Percona XtraBackup</w:t>
      </w:r>
      <w:bookmarkEnd w:id="15"/>
    </w:p>
    <w:p w14:paraId="6A793BE5" w14:textId="77777777" w:rsidR="001916AA" w:rsidRPr="00A83969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Backup Time:</w:t>
      </w:r>
      <w:r w:rsidRPr="00A83969">
        <w:rPr>
          <w:rFonts w:asciiTheme="majorHAnsi" w:hAnsiTheme="majorHAnsi" w:cstheme="majorHAnsi"/>
        </w:rPr>
        <w:t xml:space="preserve"> 2 minutes (partial backup)</w:t>
      </w:r>
    </w:p>
    <w:p w14:paraId="47FBA917" w14:textId="77777777" w:rsidR="001916AA" w:rsidRPr="00A83969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Backup Size:</w:t>
      </w:r>
      <w:r w:rsidRPr="00A83969">
        <w:rPr>
          <w:rFonts w:asciiTheme="majorHAnsi" w:hAnsiTheme="majorHAnsi" w:cstheme="majorHAnsi"/>
        </w:rPr>
        <w:t xml:space="preserve"> 8.7 GB</w:t>
      </w:r>
    </w:p>
    <w:p w14:paraId="1C92BC96" w14:textId="77777777" w:rsidR="001916AA" w:rsidRPr="00A83969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Restore Time:</w:t>
      </w:r>
      <w:r w:rsidRPr="00A83969">
        <w:rPr>
          <w:rFonts w:asciiTheme="majorHAnsi" w:hAnsiTheme="majorHAnsi" w:cstheme="majorHAnsi"/>
        </w:rPr>
        <w:t xml:space="preserve"> 40 seconds</w:t>
      </w:r>
    </w:p>
    <w:p w14:paraId="4459892E" w14:textId="77777777" w:rsidR="001916AA" w:rsidRPr="00A83969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Total Time:</w:t>
      </w:r>
      <w:r w:rsidRPr="00A83969">
        <w:rPr>
          <w:rFonts w:asciiTheme="majorHAnsi" w:hAnsiTheme="majorHAnsi" w:cstheme="majorHAnsi"/>
        </w:rPr>
        <w:t xml:space="preserve"> 2 minutes 40 seconds</w:t>
      </w:r>
    </w:p>
    <w:p w14:paraId="39F07683" w14:textId="77777777" w:rsidR="001916AA" w:rsidRPr="00A83969" w:rsidRDefault="00000000">
      <w:p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pict w14:anchorId="5EE2D9D2">
          <v:rect id="_x0000_i1184" style="width:0;height:1.5pt" o:hralign="center" o:hrstd="t" o:hr="t"/>
        </w:pict>
      </w:r>
    </w:p>
    <w:p w14:paraId="7DA2BF9A" w14:textId="77777777" w:rsidR="006F47DD" w:rsidRPr="00A83969" w:rsidRDefault="006F47DD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16" w:name="X7b5966d615082b317c9fad81c9d1e9bbd9e7653"/>
      <w:bookmarkEnd w:id="6"/>
      <w:bookmarkEnd w:id="14"/>
      <w:r w:rsidRPr="00A83969">
        <w:rPr>
          <w:rFonts w:asciiTheme="majorHAnsi" w:hAnsiTheme="majorHAnsi" w:cstheme="majorHAnsi"/>
        </w:rPr>
        <w:br w:type="page"/>
      </w:r>
    </w:p>
    <w:p w14:paraId="58FF6065" w14:textId="1AD1CC99" w:rsidR="001916AA" w:rsidRPr="00A83969" w:rsidRDefault="00000000">
      <w:pPr>
        <w:pStyle w:val="Heading2"/>
        <w:rPr>
          <w:rFonts w:cstheme="majorHAnsi"/>
        </w:rPr>
      </w:pPr>
      <w:bookmarkStart w:id="17" w:name="_Toc190870051"/>
      <w:r w:rsidRPr="00A83969">
        <w:rPr>
          <w:rFonts w:cstheme="majorHAnsi"/>
        </w:rPr>
        <w:lastRenderedPageBreak/>
        <w:t>3. Performance Comparison Table</w:t>
      </w:r>
      <w:bookmarkEnd w:id="1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70"/>
        <w:gridCol w:w="2030"/>
        <w:gridCol w:w="1850"/>
        <w:gridCol w:w="2114"/>
        <w:gridCol w:w="2012"/>
      </w:tblGrid>
      <w:tr w:rsidR="001916AA" w:rsidRPr="00A83969" w14:paraId="2A1BF25B" w14:textId="77777777" w:rsidTr="001916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21F69B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Tool</w:t>
            </w:r>
          </w:p>
        </w:tc>
        <w:tc>
          <w:tcPr>
            <w:tcW w:w="0" w:type="auto"/>
          </w:tcPr>
          <w:p w14:paraId="29FE7213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MySQL Workbench</w:t>
            </w:r>
          </w:p>
        </w:tc>
        <w:tc>
          <w:tcPr>
            <w:tcW w:w="0" w:type="auto"/>
          </w:tcPr>
          <w:p w14:paraId="216B0D9C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HeidiSQL</w:t>
            </w:r>
          </w:p>
        </w:tc>
        <w:tc>
          <w:tcPr>
            <w:tcW w:w="0" w:type="auto"/>
          </w:tcPr>
          <w:p w14:paraId="22F5D0D2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mysqldump (CLI)</w:t>
            </w:r>
          </w:p>
        </w:tc>
        <w:tc>
          <w:tcPr>
            <w:tcW w:w="0" w:type="auto"/>
          </w:tcPr>
          <w:p w14:paraId="4B58D624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Percona XtraBackup</w:t>
            </w:r>
          </w:p>
        </w:tc>
      </w:tr>
      <w:tr w:rsidR="001916AA" w:rsidRPr="00A83969" w14:paraId="65B6D56A" w14:textId="77777777">
        <w:tc>
          <w:tcPr>
            <w:tcW w:w="0" w:type="auto"/>
          </w:tcPr>
          <w:p w14:paraId="0D2D4748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Backup Type</w:t>
            </w:r>
          </w:p>
        </w:tc>
        <w:tc>
          <w:tcPr>
            <w:tcW w:w="0" w:type="auto"/>
          </w:tcPr>
          <w:p w14:paraId="1D144DCE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Logical (SQL dump)</w:t>
            </w:r>
          </w:p>
        </w:tc>
        <w:tc>
          <w:tcPr>
            <w:tcW w:w="0" w:type="auto"/>
          </w:tcPr>
          <w:p w14:paraId="2EF9979A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Logical (SQL dump)</w:t>
            </w:r>
          </w:p>
        </w:tc>
        <w:tc>
          <w:tcPr>
            <w:tcW w:w="0" w:type="auto"/>
          </w:tcPr>
          <w:p w14:paraId="3839B887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Logical (SQL dump)</w:t>
            </w:r>
          </w:p>
        </w:tc>
        <w:tc>
          <w:tcPr>
            <w:tcW w:w="0" w:type="auto"/>
          </w:tcPr>
          <w:p w14:paraId="1968D4C2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Physical (Raw Data Copy)</w:t>
            </w:r>
          </w:p>
        </w:tc>
      </w:tr>
      <w:tr w:rsidR="001916AA" w:rsidRPr="00A83969" w14:paraId="78372277" w14:textId="77777777">
        <w:tc>
          <w:tcPr>
            <w:tcW w:w="0" w:type="auto"/>
          </w:tcPr>
          <w:p w14:paraId="32263387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Export Time</w:t>
            </w:r>
          </w:p>
        </w:tc>
        <w:tc>
          <w:tcPr>
            <w:tcW w:w="0" w:type="auto"/>
          </w:tcPr>
          <w:p w14:paraId="7E938AB8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6 minutes 5 seconds</w:t>
            </w:r>
          </w:p>
        </w:tc>
        <w:tc>
          <w:tcPr>
            <w:tcW w:w="0" w:type="auto"/>
          </w:tcPr>
          <w:p w14:paraId="7D3DBC63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24 minutes</w:t>
            </w:r>
          </w:p>
        </w:tc>
        <w:tc>
          <w:tcPr>
            <w:tcW w:w="0" w:type="auto"/>
          </w:tcPr>
          <w:p w14:paraId="4471126F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5 minutes</w:t>
            </w:r>
          </w:p>
        </w:tc>
        <w:tc>
          <w:tcPr>
            <w:tcW w:w="0" w:type="auto"/>
          </w:tcPr>
          <w:p w14:paraId="40DCF887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2 minutes</w:t>
            </w:r>
          </w:p>
        </w:tc>
      </w:tr>
      <w:tr w:rsidR="001916AA" w:rsidRPr="00A83969" w14:paraId="4B07464F" w14:textId="77777777">
        <w:tc>
          <w:tcPr>
            <w:tcW w:w="0" w:type="auto"/>
          </w:tcPr>
          <w:p w14:paraId="76321DBF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Export File Size</w:t>
            </w:r>
          </w:p>
        </w:tc>
        <w:tc>
          <w:tcPr>
            <w:tcW w:w="0" w:type="auto"/>
          </w:tcPr>
          <w:p w14:paraId="7BAC2597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7.31 GB</w:t>
            </w:r>
          </w:p>
        </w:tc>
        <w:tc>
          <w:tcPr>
            <w:tcW w:w="0" w:type="auto"/>
          </w:tcPr>
          <w:p w14:paraId="162AFFC7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12.5 GB</w:t>
            </w:r>
          </w:p>
        </w:tc>
        <w:tc>
          <w:tcPr>
            <w:tcW w:w="0" w:type="auto"/>
          </w:tcPr>
          <w:p w14:paraId="0AA33AC1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7.31 GB</w:t>
            </w:r>
          </w:p>
        </w:tc>
        <w:tc>
          <w:tcPr>
            <w:tcW w:w="0" w:type="auto"/>
          </w:tcPr>
          <w:p w14:paraId="3311C033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8.7 GB</w:t>
            </w:r>
          </w:p>
        </w:tc>
      </w:tr>
      <w:tr w:rsidR="001916AA" w:rsidRPr="00A83969" w14:paraId="2AEE6001" w14:textId="77777777">
        <w:tc>
          <w:tcPr>
            <w:tcW w:w="0" w:type="auto"/>
          </w:tcPr>
          <w:p w14:paraId="7121201C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Import Time</w:t>
            </w:r>
          </w:p>
        </w:tc>
        <w:tc>
          <w:tcPr>
            <w:tcW w:w="0" w:type="auto"/>
          </w:tcPr>
          <w:p w14:paraId="1ED9C317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18 minutes 59 seconds</w:t>
            </w:r>
          </w:p>
        </w:tc>
        <w:tc>
          <w:tcPr>
            <w:tcW w:w="0" w:type="auto"/>
          </w:tcPr>
          <w:p w14:paraId="231E1902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Not feasible (file did not load)</w:t>
            </w:r>
          </w:p>
        </w:tc>
        <w:tc>
          <w:tcPr>
            <w:tcW w:w="0" w:type="auto"/>
          </w:tcPr>
          <w:p w14:paraId="54B2186C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17 minutes</w:t>
            </w:r>
          </w:p>
        </w:tc>
        <w:tc>
          <w:tcPr>
            <w:tcW w:w="0" w:type="auto"/>
          </w:tcPr>
          <w:p w14:paraId="4F5FD800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40 seconds</w:t>
            </w:r>
          </w:p>
        </w:tc>
      </w:tr>
      <w:tr w:rsidR="001916AA" w:rsidRPr="00A83969" w14:paraId="369C936F" w14:textId="77777777">
        <w:tc>
          <w:tcPr>
            <w:tcW w:w="0" w:type="auto"/>
          </w:tcPr>
          <w:p w14:paraId="15E5BE56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Total Time</w:t>
            </w:r>
          </w:p>
        </w:tc>
        <w:tc>
          <w:tcPr>
            <w:tcW w:w="0" w:type="auto"/>
          </w:tcPr>
          <w:p w14:paraId="29C3B705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25 minutes 4 seconds</w:t>
            </w:r>
          </w:p>
        </w:tc>
        <w:tc>
          <w:tcPr>
            <w:tcW w:w="0" w:type="auto"/>
          </w:tcPr>
          <w:p w14:paraId="5451031F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N/A</w:t>
            </w:r>
          </w:p>
        </w:tc>
        <w:tc>
          <w:tcPr>
            <w:tcW w:w="0" w:type="auto"/>
          </w:tcPr>
          <w:p w14:paraId="42F1A0F7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22 minutes</w:t>
            </w:r>
          </w:p>
        </w:tc>
        <w:tc>
          <w:tcPr>
            <w:tcW w:w="0" w:type="auto"/>
          </w:tcPr>
          <w:p w14:paraId="4AB9025D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2 minutes 40 seconds</w:t>
            </w:r>
          </w:p>
        </w:tc>
      </w:tr>
      <w:tr w:rsidR="001916AA" w:rsidRPr="00A83969" w14:paraId="6E8EAD59" w14:textId="77777777">
        <w:tc>
          <w:tcPr>
            <w:tcW w:w="0" w:type="auto"/>
          </w:tcPr>
          <w:p w14:paraId="2FD0E783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Performance</w:t>
            </w:r>
          </w:p>
        </w:tc>
        <w:tc>
          <w:tcPr>
            <w:tcW w:w="0" w:type="auto"/>
          </w:tcPr>
          <w:p w14:paraId="7C4E4C6D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Efficient, fast export/import</w:t>
            </w:r>
          </w:p>
        </w:tc>
        <w:tc>
          <w:tcPr>
            <w:tcW w:w="0" w:type="auto"/>
          </w:tcPr>
          <w:p w14:paraId="62D6E882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Slow export, unfeasible import</w:t>
            </w:r>
          </w:p>
        </w:tc>
        <w:tc>
          <w:tcPr>
            <w:tcW w:w="0" w:type="auto"/>
          </w:tcPr>
          <w:p w14:paraId="69A2A741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Fastest logical export/import</w:t>
            </w:r>
          </w:p>
        </w:tc>
        <w:tc>
          <w:tcPr>
            <w:tcW w:w="0" w:type="auto"/>
          </w:tcPr>
          <w:p w14:paraId="1FF75543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Fastest backup &amp; restore overall</w:t>
            </w:r>
          </w:p>
        </w:tc>
      </w:tr>
    </w:tbl>
    <w:p w14:paraId="729D3081" w14:textId="77777777" w:rsidR="001916AA" w:rsidRPr="00A83969" w:rsidRDefault="00000000">
      <w:p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pict w14:anchorId="3FCB3118">
          <v:rect id="_x0000_i1185" style="width:0;height:1.5pt" o:hralign="center" o:hrstd="t" o:hr="t"/>
        </w:pict>
      </w:r>
    </w:p>
    <w:p w14:paraId="23F5B64B" w14:textId="77777777" w:rsidR="00280632" w:rsidRPr="00A83969" w:rsidRDefault="00280632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18" w:name="X5f4cac2c914c12e9dde8f2c2d9e704cd1a6d846"/>
      <w:bookmarkEnd w:id="16"/>
      <w:r w:rsidRPr="00A83969">
        <w:rPr>
          <w:rFonts w:asciiTheme="majorHAnsi" w:hAnsiTheme="majorHAnsi" w:cstheme="majorHAnsi"/>
        </w:rPr>
        <w:br w:type="page"/>
      </w:r>
    </w:p>
    <w:p w14:paraId="135ACAC3" w14:textId="70B9D38D" w:rsidR="001916AA" w:rsidRPr="00A83969" w:rsidRDefault="00000000">
      <w:pPr>
        <w:pStyle w:val="Heading2"/>
        <w:rPr>
          <w:rFonts w:cstheme="majorHAnsi"/>
        </w:rPr>
      </w:pPr>
      <w:bookmarkStart w:id="19" w:name="_Toc190870052"/>
      <w:r w:rsidRPr="00A83969">
        <w:rPr>
          <w:rFonts w:cstheme="majorHAnsi"/>
        </w:rPr>
        <w:lastRenderedPageBreak/>
        <w:t>4. Why Is Percona XtraBackup Faster?</w:t>
      </w:r>
      <w:bookmarkEnd w:id="19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52"/>
        <w:gridCol w:w="4443"/>
        <w:gridCol w:w="3081"/>
      </w:tblGrid>
      <w:tr w:rsidR="001916AA" w:rsidRPr="00A83969" w14:paraId="306548D3" w14:textId="77777777" w:rsidTr="001916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216519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Feature</w:t>
            </w:r>
          </w:p>
        </w:tc>
        <w:tc>
          <w:tcPr>
            <w:tcW w:w="0" w:type="auto"/>
          </w:tcPr>
          <w:p w14:paraId="253023C9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Logical Backup (mysqldump, MySQL Workbench, HeidiSQL)</w:t>
            </w:r>
          </w:p>
        </w:tc>
        <w:tc>
          <w:tcPr>
            <w:tcW w:w="0" w:type="auto"/>
          </w:tcPr>
          <w:p w14:paraId="42D9963C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Physical Backup (Percona XtraBackup)</w:t>
            </w:r>
          </w:p>
        </w:tc>
      </w:tr>
      <w:tr w:rsidR="001916AA" w:rsidRPr="00A83969" w14:paraId="48F3F1AC" w14:textId="77777777">
        <w:tc>
          <w:tcPr>
            <w:tcW w:w="0" w:type="auto"/>
          </w:tcPr>
          <w:p w14:paraId="38A79601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Backup Method</w:t>
            </w:r>
          </w:p>
        </w:tc>
        <w:tc>
          <w:tcPr>
            <w:tcW w:w="0" w:type="auto"/>
          </w:tcPr>
          <w:p w14:paraId="1032658E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Reads each row and generates SQL dumps</w:t>
            </w:r>
          </w:p>
        </w:tc>
        <w:tc>
          <w:tcPr>
            <w:tcW w:w="0" w:type="auto"/>
          </w:tcPr>
          <w:p w14:paraId="786EAD1C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Copies raw InnoDB files (</w:t>
            </w:r>
            <w:r w:rsidRPr="00A83969">
              <w:rPr>
                <w:rStyle w:val="VerbatimChar"/>
                <w:rFonts w:asciiTheme="majorHAnsi" w:hAnsiTheme="majorHAnsi" w:cstheme="majorHAnsi"/>
              </w:rPr>
              <w:t>.ibd</w:t>
            </w:r>
            <w:r w:rsidRPr="00A83969">
              <w:rPr>
                <w:rFonts w:asciiTheme="majorHAnsi" w:hAnsiTheme="majorHAnsi" w:cstheme="majorHAnsi"/>
              </w:rPr>
              <w:t xml:space="preserve">, </w:t>
            </w:r>
            <w:r w:rsidRPr="00A83969">
              <w:rPr>
                <w:rStyle w:val="VerbatimChar"/>
                <w:rFonts w:asciiTheme="majorHAnsi" w:hAnsiTheme="majorHAnsi" w:cstheme="majorHAnsi"/>
              </w:rPr>
              <w:t>.frm</w:t>
            </w:r>
            <w:r w:rsidRPr="00A83969">
              <w:rPr>
                <w:rFonts w:asciiTheme="majorHAnsi" w:hAnsiTheme="majorHAnsi" w:cstheme="majorHAnsi"/>
              </w:rPr>
              <w:t>)</w:t>
            </w:r>
          </w:p>
        </w:tc>
      </w:tr>
      <w:tr w:rsidR="001916AA" w:rsidRPr="00A83969" w14:paraId="1AA4A883" w14:textId="77777777">
        <w:tc>
          <w:tcPr>
            <w:tcW w:w="0" w:type="auto"/>
          </w:tcPr>
          <w:p w14:paraId="518B3FE8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Speed</w:t>
            </w:r>
          </w:p>
        </w:tc>
        <w:tc>
          <w:tcPr>
            <w:tcW w:w="0" w:type="auto"/>
          </w:tcPr>
          <w:p w14:paraId="661F7AC0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Slower (row-by-row processing)</w:t>
            </w:r>
          </w:p>
        </w:tc>
        <w:tc>
          <w:tcPr>
            <w:tcW w:w="0" w:type="auto"/>
          </w:tcPr>
          <w:p w14:paraId="60B4FEED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Faster</w:t>
            </w:r>
            <w:r w:rsidRPr="00A83969">
              <w:rPr>
                <w:rFonts w:asciiTheme="majorHAnsi" w:hAnsiTheme="majorHAnsi" w:cstheme="majorHAnsi"/>
              </w:rPr>
              <w:t xml:space="preserve"> (direct file copy)</w:t>
            </w:r>
          </w:p>
        </w:tc>
      </w:tr>
      <w:tr w:rsidR="001916AA" w:rsidRPr="00A83969" w14:paraId="29070725" w14:textId="77777777">
        <w:tc>
          <w:tcPr>
            <w:tcW w:w="0" w:type="auto"/>
          </w:tcPr>
          <w:p w14:paraId="39E157F9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MySQL Instance Locking</w:t>
            </w:r>
          </w:p>
        </w:tc>
        <w:tc>
          <w:tcPr>
            <w:tcW w:w="0" w:type="auto"/>
          </w:tcPr>
          <w:p w14:paraId="14F8AFA5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Required</w:t>
            </w:r>
            <w:r w:rsidRPr="00A83969">
              <w:rPr>
                <w:rFonts w:asciiTheme="majorHAnsi" w:hAnsiTheme="majorHAnsi" w:cstheme="majorHAnsi"/>
              </w:rPr>
              <w:t xml:space="preserve"> (affects database availability)</w:t>
            </w:r>
          </w:p>
        </w:tc>
        <w:tc>
          <w:tcPr>
            <w:tcW w:w="0" w:type="auto"/>
          </w:tcPr>
          <w:p w14:paraId="23770BA9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No Locking</w:t>
            </w:r>
            <w:r w:rsidRPr="00A83969">
              <w:rPr>
                <w:rFonts w:asciiTheme="majorHAnsi" w:hAnsiTheme="majorHAnsi" w:cstheme="majorHAnsi"/>
              </w:rPr>
              <w:t xml:space="preserve"> (hot backup possible)</w:t>
            </w:r>
          </w:p>
        </w:tc>
      </w:tr>
    </w:tbl>
    <w:p w14:paraId="0DA9EB7D" w14:textId="77777777" w:rsidR="001916AA" w:rsidRPr="00A83969" w:rsidRDefault="00000000">
      <w:p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pict w14:anchorId="71273D75">
          <v:rect id="_x0000_i1186" style="width:0;height:1.5pt" o:hralign="center" o:hrstd="t" o:hr="t"/>
        </w:pict>
      </w:r>
    </w:p>
    <w:p w14:paraId="06EF1B98" w14:textId="77777777" w:rsidR="003447C6" w:rsidRPr="00A83969" w:rsidRDefault="003447C6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20" w:name="X12018538f45d9586164dd17ba1663cedb7b482a"/>
      <w:bookmarkEnd w:id="18"/>
      <w:r w:rsidRPr="00A83969">
        <w:rPr>
          <w:rFonts w:asciiTheme="majorHAnsi" w:hAnsiTheme="majorHAnsi" w:cstheme="majorHAnsi"/>
        </w:rPr>
        <w:br w:type="page"/>
      </w:r>
    </w:p>
    <w:p w14:paraId="4ABBD41B" w14:textId="542E152C" w:rsidR="001916AA" w:rsidRPr="00A83969" w:rsidRDefault="00000000">
      <w:pPr>
        <w:pStyle w:val="Heading2"/>
        <w:rPr>
          <w:rFonts w:cstheme="majorHAnsi"/>
        </w:rPr>
      </w:pPr>
      <w:bookmarkStart w:id="21" w:name="_Toc190870053"/>
      <w:r w:rsidRPr="00A83969">
        <w:rPr>
          <w:rFonts w:cstheme="majorHAnsi"/>
        </w:rPr>
        <w:lastRenderedPageBreak/>
        <w:t>5. Pros &amp; Cons of Percona XtraBackup</w:t>
      </w:r>
      <w:bookmarkEnd w:id="21"/>
    </w:p>
    <w:p w14:paraId="22C4E468" w14:textId="77777777" w:rsidR="001916AA" w:rsidRPr="00A83969" w:rsidRDefault="00000000">
      <w:pPr>
        <w:pStyle w:val="Heading3"/>
        <w:rPr>
          <w:rFonts w:cstheme="majorHAnsi"/>
        </w:rPr>
      </w:pPr>
      <w:bookmarkStart w:id="22" w:name="advantages"/>
      <w:bookmarkStart w:id="23" w:name="_Toc190870054"/>
      <w:r w:rsidRPr="00A83969">
        <w:rPr>
          <w:rFonts w:cstheme="majorHAnsi"/>
        </w:rPr>
        <w:t>Advantages</w:t>
      </w:r>
      <w:bookmarkEnd w:id="23"/>
    </w:p>
    <w:p w14:paraId="767B2007" w14:textId="77777777" w:rsidR="001916AA" w:rsidRPr="00A83969" w:rsidRDefault="00000000">
      <w:pPr>
        <w:pStyle w:val="FirstParagraph"/>
        <w:rPr>
          <w:rFonts w:asciiTheme="majorHAnsi" w:hAnsiTheme="majorHAnsi" w:cstheme="majorHAnsi"/>
        </w:rPr>
      </w:pPr>
      <w:r w:rsidRPr="00A83969">
        <w:rPr>
          <w:rFonts w:ascii="Segoe UI Symbol" w:hAnsi="Segoe UI Symbol" w:cs="Segoe UI Symbol"/>
        </w:rPr>
        <w:t>✔</w:t>
      </w:r>
      <w:r w:rsidRPr="00A83969">
        <w:rPr>
          <w:rFonts w:asciiTheme="majorHAnsi" w:hAnsiTheme="majorHAnsi" w:cstheme="majorHAnsi"/>
        </w:rPr>
        <w:t xml:space="preserve"> </w:t>
      </w:r>
      <w:r w:rsidRPr="00A83969">
        <w:rPr>
          <w:rFonts w:asciiTheme="majorHAnsi" w:hAnsiTheme="majorHAnsi" w:cstheme="majorHAnsi"/>
          <w:b/>
          <w:bCs/>
        </w:rPr>
        <w:t>Fastest Backup and Restore</w:t>
      </w:r>
      <w:r w:rsidRPr="00A83969">
        <w:rPr>
          <w:rFonts w:asciiTheme="majorHAnsi" w:hAnsiTheme="majorHAnsi" w:cstheme="majorHAnsi"/>
        </w:rPr>
        <w:t xml:space="preserve"> → Copies raw data files instead of executing slow SQL queries.</w:t>
      </w:r>
      <w:r w:rsidRPr="00A83969">
        <w:rPr>
          <w:rFonts w:asciiTheme="majorHAnsi" w:hAnsiTheme="majorHAnsi" w:cstheme="majorHAnsi"/>
        </w:rPr>
        <w:br/>
      </w:r>
      <w:r w:rsidRPr="00A83969">
        <w:rPr>
          <w:rFonts w:ascii="Segoe UI Symbol" w:hAnsi="Segoe UI Symbol" w:cs="Segoe UI Symbol"/>
        </w:rPr>
        <w:t>✔</w:t>
      </w:r>
      <w:r w:rsidRPr="00A83969">
        <w:rPr>
          <w:rFonts w:asciiTheme="majorHAnsi" w:hAnsiTheme="majorHAnsi" w:cstheme="majorHAnsi"/>
        </w:rPr>
        <w:t xml:space="preserve"> </w:t>
      </w:r>
      <w:r w:rsidRPr="00A83969">
        <w:rPr>
          <w:rFonts w:asciiTheme="majorHAnsi" w:hAnsiTheme="majorHAnsi" w:cstheme="majorHAnsi"/>
          <w:b/>
          <w:bCs/>
        </w:rPr>
        <w:t>No Downtime (Hot Backup)</w:t>
      </w:r>
      <w:r w:rsidRPr="00A83969">
        <w:rPr>
          <w:rFonts w:asciiTheme="majorHAnsi" w:hAnsiTheme="majorHAnsi" w:cstheme="majorHAnsi"/>
        </w:rPr>
        <w:t xml:space="preserve"> → Keeps MySQL running while backing up.</w:t>
      </w:r>
      <w:r w:rsidRPr="00A83969">
        <w:rPr>
          <w:rFonts w:asciiTheme="majorHAnsi" w:hAnsiTheme="majorHAnsi" w:cstheme="majorHAnsi"/>
        </w:rPr>
        <w:br/>
      </w:r>
      <w:r w:rsidRPr="00A83969">
        <w:rPr>
          <w:rFonts w:ascii="Segoe UI Symbol" w:hAnsi="Segoe UI Symbol" w:cs="Segoe UI Symbol"/>
        </w:rPr>
        <w:t>✔</w:t>
      </w:r>
      <w:r w:rsidRPr="00A83969">
        <w:rPr>
          <w:rFonts w:asciiTheme="majorHAnsi" w:hAnsiTheme="majorHAnsi" w:cstheme="majorHAnsi"/>
        </w:rPr>
        <w:t xml:space="preserve"> </w:t>
      </w:r>
      <w:r w:rsidRPr="00A83969">
        <w:rPr>
          <w:rFonts w:asciiTheme="majorHAnsi" w:hAnsiTheme="majorHAnsi" w:cstheme="majorHAnsi"/>
          <w:b/>
          <w:bCs/>
        </w:rPr>
        <w:t>Efficient for Large Databases</w:t>
      </w:r>
      <w:r w:rsidRPr="00A83969">
        <w:rPr>
          <w:rFonts w:asciiTheme="majorHAnsi" w:hAnsiTheme="majorHAnsi" w:cstheme="majorHAnsi"/>
        </w:rPr>
        <w:t xml:space="preserve"> → Handles 100GB+ datasets efficiently.</w:t>
      </w:r>
      <w:r w:rsidRPr="00A83969">
        <w:rPr>
          <w:rFonts w:asciiTheme="majorHAnsi" w:hAnsiTheme="majorHAnsi" w:cstheme="majorHAnsi"/>
        </w:rPr>
        <w:br/>
      </w:r>
      <w:r w:rsidRPr="00A83969">
        <w:rPr>
          <w:rFonts w:ascii="Segoe UI Symbol" w:hAnsi="Segoe UI Symbol" w:cs="Segoe UI Symbol"/>
        </w:rPr>
        <w:t>✔</w:t>
      </w:r>
      <w:r w:rsidRPr="00A83969">
        <w:rPr>
          <w:rFonts w:asciiTheme="majorHAnsi" w:hAnsiTheme="majorHAnsi" w:cstheme="majorHAnsi"/>
        </w:rPr>
        <w:t xml:space="preserve"> </w:t>
      </w:r>
      <w:r w:rsidRPr="00A83969">
        <w:rPr>
          <w:rFonts w:asciiTheme="majorHAnsi" w:hAnsiTheme="majorHAnsi" w:cstheme="majorHAnsi"/>
          <w:b/>
          <w:bCs/>
        </w:rPr>
        <w:t>Binary-Compatible Backups</w:t>
      </w:r>
      <w:r w:rsidRPr="00A83969">
        <w:rPr>
          <w:rFonts w:asciiTheme="majorHAnsi" w:hAnsiTheme="majorHAnsi" w:cstheme="majorHAnsi"/>
        </w:rPr>
        <w:t xml:space="preserve"> → Produces exact byte-for-byte copies of database files.</w:t>
      </w:r>
    </w:p>
    <w:p w14:paraId="6C8899DC" w14:textId="77777777" w:rsidR="001916AA" w:rsidRPr="00A83969" w:rsidRDefault="00000000">
      <w:pPr>
        <w:pStyle w:val="Heading3"/>
        <w:rPr>
          <w:rFonts w:cstheme="majorHAnsi"/>
        </w:rPr>
      </w:pPr>
      <w:bookmarkStart w:id="24" w:name="disadvantages"/>
      <w:bookmarkStart w:id="25" w:name="_Toc190870055"/>
      <w:bookmarkEnd w:id="22"/>
      <w:r w:rsidRPr="00A83969">
        <w:rPr>
          <w:rFonts w:cstheme="majorHAnsi"/>
        </w:rPr>
        <w:t>Disadvantages</w:t>
      </w:r>
      <w:bookmarkEnd w:id="25"/>
    </w:p>
    <w:p w14:paraId="4F838DB9" w14:textId="77777777" w:rsidR="001916AA" w:rsidRPr="00A83969" w:rsidRDefault="00000000">
      <w:pPr>
        <w:pStyle w:val="FirstParagraph"/>
        <w:rPr>
          <w:rFonts w:asciiTheme="majorHAnsi" w:hAnsiTheme="majorHAnsi" w:cstheme="majorHAnsi"/>
        </w:rPr>
      </w:pPr>
      <w:r w:rsidRPr="00A83969">
        <w:rPr>
          <w:rFonts w:ascii="Segoe UI Symbol" w:hAnsi="Segoe UI Symbol" w:cs="Segoe UI Symbol"/>
        </w:rPr>
        <w:t>✖</w:t>
      </w:r>
      <w:r w:rsidRPr="00A83969">
        <w:rPr>
          <w:rFonts w:asciiTheme="majorHAnsi" w:hAnsiTheme="majorHAnsi" w:cstheme="majorHAnsi"/>
        </w:rPr>
        <w:t xml:space="preserve"> </w:t>
      </w:r>
      <w:r w:rsidRPr="00A83969">
        <w:rPr>
          <w:rFonts w:asciiTheme="majorHAnsi" w:hAnsiTheme="majorHAnsi" w:cstheme="majorHAnsi"/>
          <w:b/>
          <w:bCs/>
        </w:rPr>
        <w:t>InnoDB Only</w:t>
      </w:r>
      <w:r w:rsidRPr="00A83969">
        <w:rPr>
          <w:rFonts w:asciiTheme="majorHAnsi" w:hAnsiTheme="majorHAnsi" w:cstheme="majorHAnsi"/>
        </w:rPr>
        <w:t xml:space="preserve"> → Does not support MyISAM (although MySQL 8 primarily uses InnoDB).</w:t>
      </w:r>
      <w:r w:rsidRPr="00A83969">
        <w:rPr>
          <w:rFonts w:asciiTheme="majorHAnsi" w:hAnsiTheme="majorHAnsi" w:cstheme="majorHAnsi"/>
        </w:rPr>
        <w:br/>
      </w:r>
      <w:r w:rsidRPr="00A83969">
        <w:rPr>
          <w:rFonts w:ascii="Segoe UI Symbol" w:hAnsi="Segoe UI Symbol" w:cs="Segoe UI Symbol"/>
        </w:rPr>
        <w:t>✖</w:t>
      </w:r>
      <w:r w:rsidRPr="00A83969">
        <w:rPr>
          <w:rFonts w:asciiTheme="majorHAnsi" w:hAnsiTheme="majorHAnsi" w:cstheme="majorHAnsi"/>
        </w:rPr>
        <w:t xml:space="preserve"> </w:t>
      </w:r>
      <w:r w:rsidRPr="00A83969">
        <w:rPr>
          <w:rFonts w:asciiTheme="majorHAnsi" w:hAnsiTheme="majorHAnsi" w:cstheme="majorHAnsi"/>
          <w:b/>
          <w:bCs/>
        </w:rPr>
        <w:t>Requires Extra Storage</w:t>
      </w:r>
      <w:r w:rsidRPr="00A83969">
        <w:rPr>
          <w:rFonts w:asciiTheme="majorHAnsi" w:hAnsiTheme="majorHAnsi" w:cstheme="majorHAnsi"/>
        </w:rPr>
        <w:t xml:space="preserve"> → Full </w:t>
      </w:r>
      <w:r w:rsidRPr="00A83969">
        <w:rPr>
          <w:rStyle w:val="VerbatimChar"/>
          <w:rFonts w:asciiTheme="majorHAnsi" w:hAnsiTheme="majorHAnsi" w:cstheme="majorHAnsi"/>
        </w:rPr>
        <w:t>.ibd</w:t>
      </w:r>
      <w:r w:rsidRPr="00A83969">
        <w:rPr>
          <w:rFonts w:asciiTheme="majorHAnsi" w:hAnsiTheme="majorHAnsi" w:cstheme="majorHAnsi"/>
        </w:rPr>
        <w:t xml:space="preserve"> file copies require sufficient disk space.</w:t>
      </w:r>
      <w:r w:rsidRPr="00A83969">
        <w:rPr>
          <w:rFonts w:asciiTheme="majorHAnsi" w:hAnsiTheme="majorHAnsi" w:cstheme="majorHAnsi"/>
        </w:rPr>
        <w:br/>
      </w:r>
      <w:r w:rsidRPr="00A83969">
        <w:rPr>
          <w:rFonts w:ascii="Segoe UI Symbol" w:hAnsi="Segoe UI Symbol" w:cs="Segoe UI Symbol"/>
        </w:rPr>
        <w:t>✖</w:t>
      </w:r>
      <w:r w:rsidRPr="00A83969">
        <w:rPr>
          <w:rFonts w:asciiTheme="majorHAnsi" w:hAnsiTheme="majorHAnsi" w:cstheme="majorHAnsi"/>
        </w:rPr>
        <w:t xml:space="preserve"> </w:t>
      </w:r>
      <w:r w:rsidRPr="00A83969">
        <w:rPr>
          <w:rFonts w:asciiTheme="majorHAnsi" w:hAnsiTheme="majorHAnsi" w:cstheme="majorHAnsi"/>
          <w:b/>
          <w:bCs/>
        </w:rPr>
        <w:t>More Complex Setup</w:t>
      </w:r>
      <w:r w:rsidRPr="00A83969">
        <w:rPr>
          <w:rFonts w:asciiTheme="majorHAnsi" w:hAnsiTheme="majorHAnsi" w:cstheme="majorHAnsi"/>
        </w:rPr>
        <w:t xml:space="preserve"> → Requires running </w:t>
      </w:r>
      <w:r w:rsidRPr="00A83969">
        <w:rPr>
          <w:rFonts w:asciiTheme="majorHAnsi" w:hAnsiTheme="majorHAnsi" w:cstheme="majorHAnsi"/>
          <w:b/>
          <w:bCs/>
        </w:rPr>
        <w:t>xtrabackup prepare</w:t>
      </w:r>
      <w:r w:rsidRPr="00A83969">
        <w:rPr>
          <w:rFonts w:asciiTheme="majorHAnsi" w:hAnsiTheme="majorHAnsi" w:cstheme="majorHAnsi"/>
        </w:rPr>
        <w:t xml:space="preserve"> before restoration.</w:t>
      </w:r>
      <w:r w:rsidRPr="00A83969">
        <w:rPr>
          <w:rFonts w:asciiTheme="majorHAnsi" w:hAnsiTheme="majorHAnsi" w:cstheme="majorHAnsi"/>
        </w:rPr>
        <w:br/>
      </w:r>
      <w:r w:rsidRPr="00A83969">
        <w:rPr>
          <w:rFonts w:ascii="Segoe UI Symbol" w:hAnsi="Segoe UI Symbol" w:cs="Segoe UI Symbol"/>
        </w:rPr>
        <w:t>✖</w:t>
      </w:r>
      <w:r w:rsidRPr="00A83969">
        <w:rPr>
          <w:rFonts w:asciiTheme="majorHAnsi" w:hAnsiTheme="majorHAnsi" w:cstheme="majorHAnsi"/>
        </w:rPr>
        <w:t xml:space="preserve"> </w:t>
      </w:r>
      <w:r w:rsidRPr="00A83969">
        <w:rPr>
          <w:rFonts w:asciiTheme="majorHAnsi" w:hAnsiTheme="majorHAnsi" w:cstheme="majorHAnsi"/>
          <w:b/>
          <w:bCs/>
        </w:rPr>
        <w:t>No Partial Row Exports</w:t>
      </w:r>
      <w:r w:rsidRPr="00A83969">
        <w:rPr>
          <w:rFonts w:asciiTheme="majorHAnsi" w:hAnsiTheme="majorHAnsi" w:cstheme="majorHAnsi"/>
        </w:rPr>
        <w:t xml:space="preserve"> → Unlike </w:t>
      </w:r>
      <w:r w:rsidRPr="00A83969">
        <w:rPr>
          <w:rStyle w:val="VerbatimChar"/>
          <w:rFonts w:asciiTheme="majorHAnsi" w:hAnsiTheme="majorHAnsi" w:cstheme="majorHAnsi"/>
        </w:rPr>
        <w:t>mysqldump</w:t>
      </w:r>
      <w:r w:rsidRPr="00A83969">
        <w:rPr>
          <w:rFonts w:asciiTheme="majorHAnsi" w:hAnsiTheme="majorHAnsi" w:cstheme="majorHAnsi"/>
        </w:rPr>
        <w:t>, it cannot export individual records.</w:t>
      </w:r>
    </w:p>
    <w:p w14:paraId="04E0D557" w14:textId="77777777" w:rsidR="001916AA" w:rsidRPr="00A83969" w:rsidRDefault="00000000">
      <w:p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pict w14:anchorId="096DA63F">
          <v:rect id="_x0000_i1187" style="width:0;height:1.5pt" o:hralign="center" o:hrstd="t" o:hr="t"/>
        </w:pict>
      </w:r>
    </w:p>
    <w:p w14:paraId="250A8C46" w14:textId="77777777" w:rsidR="002F6F81" w:rsidRPr="00A83969" w:rsidRDefault="002F6F8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26" w:name="X6b297cc947e0db5526be369b1f0f4ddc67b2415"/>
      <w:bookmarkEnd w:id="20"/>
      <w:bookmarkEnd w:id="24"/>
      <w:r w:rsidRPr="00A83969">
        <w:rPr>
          <w:rFonts w:asciiTheme="majorHAnsi" w:hAnsiTheme="majorHAnsi" w:cstheme="majorHAnsi"/>
        </w:rPr>
        <w:br w:type="page"/>
      </w:r>
    </w:p>
    <w:p w14:paraId="406529FF" w14:textId="1097A7BC" w:rsidR="001916AA" w:rsidRPr="00A83969" w:rsidRDefault="00000000">
      <w:pPr>
        <w:pStyle w:val="Heading2"/>
        <w:rPr>
          <w:rFonts w:cstheme="majorHAnsi"/>
        </w:rPr>
      </w:pPr>
      <w:bookmarkStart w:id="27" w:name="_Toc190870056"/>
      <w:r w:rsidRPr="00A83969">
        <w:rPr>
          <w:rFonts w:cstheme="majorHAnsi"/>
        </w:rPr>
        <w:lastRenderedPageBreak/>
        <w:t>6. Conclusion</w:t>
      </w:r>
      <w:bookmarkEnd w:id="27"/>
    </w:p>
    <w:p w14:paraId="0408E8BE" w14:textId="77777777" w:rsidR="001916AA" w:rsidRPr="00A83969" w:rsidRDefault="00000000">
      <w:pPr>
        <w:pStyle w:val="Compact"/>
        <w:numPr>
          <w:ilvl w:val="0"/>
          <w:numId w:val="8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Percona XtraBackup outperformed all other tools</w:t>
      </w:r>
      <w:r w:rsidRPr="00A83969">
        <w:rPr>
          <w:rFonts w:asciiTheme="majorHAnsi" w:hAnsiTheme="majorHAnsi" w:cstheme="majorHAnsi"/>
        </w:rPr>
        <w:t xml:space="preserve">, completing a </w:t>
      </w:r>
      <w:r w:rsidRPr="00A83969">
        <w:rPr>
          <w:rFonts w:asciiTheme="majorHAnsi" w:hAnsiTheme="majorHAnsi" w:cstheme="majorHAnsi"/>
          <w:b/>
          <w:bCs/>
        </w:rPr>
        <w:t>backup in 2 minutes</w:t>
      </w:r>
      <w:r w:rsidRPr="00A83969">
        <w:rPr>
          <w:rFonts w:asciiTheme="majorHAnsi" w:hAnsiTheme="majorHAnsi" w:cstheme="majorHAnsi"/>
        </w:rPr>
        <w:t xml:space="preserve"> and a </w:t>
      </w:r>
      <w:r w:rsidRPr="00A83969">
        <w:rPr>
          <w:rFonts w:asciiTheme="majorHAnsi" w:hAnsiTheme="majorHAnsi" w:cstheme="majorHAnsi"/>
          <w:b/>
          <w:bCs/>
        </w:rPr>
        <w:t>restore in 40 seconds</w:t>
      </w:r>
      <w:r w:rsidRPr="00A83969">
        <w:rPr>
          <w:rFonts w:asciiTheme="majorHAnsi" w:hAnsiTheme="majorHAnsi" w:cstheme="majorHAnsi"/>
        </w:rPr>
        <w:t>, making it the fastest solution.</w:t>
      </w:r>
    </w:p>
    <w:p w14:paraId="64D570FA" w14:textId="77777777" w:rsidR="001916AA" w:rsidRPr="00A83969" w:rsidRDefault="00000000">
      <w:pPr>
        <w:pStyle w:val="Compact"/>
        <w:numPr>
          <w:ilvl w:val="0"/>
          <w:numId w:val="8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mysqldump (CLI) was the fastest logical backup tool</w:t>
      </w:r>
      <w:r w:rsidRPr="00A83969">
        <w:rPr>
          <w:rFonts w:asciiTheme="majorHAnsi" w:hAnsiTheme="majorHAnsi" w:cstheme="majorHAnsi"/>
        </w:rPr>
        <w:t xml:space="preserve">, completing in </w:t>
      </w:r>
      <w:r w:rsidRPr="00A83969">
        <w:rPr>
          <w:rFonts w:asciiTheme="majorHAnsi" w:hAnsiTheme="majorHAnsi" w:cstheme="majorHAnsi"/>
          <w:b/>
          <w:bCs/>
        </w:rPr>
        <w:t>22 minutes</w:t>
      </w:r>
      <w:r w:rsidRPr="00A83969">
        <w:rPr>
          <w:rFonts w:asciiTheme="majorHAnsi" w:hAnsiTheme="majorHAnsi" w:cstheme="majorHAnsi"/>
        </w:rPr>
        <w:t xml:space="preserve"> with a </w:t>
      </w:r>
      <w:r w:rsidRPr="00A83969">
        <w:rPr>
          <w:rFonts w:asciiTheme="majorHAnsi" w:hAnsiTheme="majorHAnsi" w:cstheme="majorHAnsi"/>
          <w:b/>
          <w:bCs/>
        </w:rPr>
        <w:t>7.31 GB file size</w:t>
      </w:r>
      <w:r w:rsidRPr="00A83969">
        <w:rPr>
          <w:rFonts w:asciiTheme="majorHAnsi" w:hAnsiTheme="majorHAnsi" w:cstheme="majorHAnsi"/>
        </w:rPr>
        <w:t>.</w:t>
      </w:r>
    </w:p>
    <w:p w14:paraId="6B5C0A3F" w14:textId="77777777" w:rsidR="001916AA" w:rsidRPr="00A83969" w:rsidRDefault="00000000">
      <w:pPr>
        <w:pStyle w:val="Compact"/>
        <w:numPr>
          <w:ilvl w:val="0"/>
          <w:numId w:val="8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MySQL Workbench provided decent performance</w:t>
      </w:r>
      <w:r w:rsidRPr="00A83969">
        <w:rPr>
          <w:rFonts w:asciiTheme="majorHAnsi" w:hAnsiTheme="majorHAnsi" w:cstheme="majorHAnsi"/>
        </w:rPr>
        <w:t xml:space="preserve">, completing in </w:t>
      </w:r>
      <w:r w:rsidRPr="00A83969">
        <w:rPr>
          <w:rFonts w:asciiTheme="majorHAnsi" w:hAnsiTheme="majorHAnsi" w:cstheme="majorHAnsi"/>
          <w:b/>
          <w:bCs/>
        </w:rPr>
        <w:t>25 minutes 4 seconds</w:t>
      </w:r>
      <w:r w:rsidRPr="00A83969">
        <w:rPr>
          <w:rFonts w:asciiTheme="majorHAnsi" w:hAnsiTheme="majorHAnsi" w:cstheme="majorHAnsi"/>
        </w:rPr>
        <w:t>.</w:t>
      </w:r>
    </w:p>
    <w:p w14:paraId="45021483" w14:textId="77777777" w:rsidR="001916AA" w:rsidRPr="00A83969" w:rsidRDefault="00000000">
      <w:pPr>
        <w:pStyle w:val="Compact"/>
        <w:numPr>
          <w:ilvl w:val="0"/>
          <w:numId w:val="8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HeidiSQL was unsuitable for large database imports</w:t>
      </w:r>
      <w:r w:rsidRPr="00A83969">
        <w:rPr>
          <w:rFonts w:asciiTheme="majorHAnsi" w:hAnsiTheme="majorHAnsi" w:cstheme="majorHAnsi"/>
        </w:rPr>
        <w:t>, as the exported file was too large to load efficiently.</w:t>
      </w:r>
    </w:p>
    <w:p w14:paraId="7BD9C8B7" w14:textId="77777777" w:rsidR="001916AA" w:rsidRPr="00A83969" w:rsidRDefault="00000000">
      <w:pPr>
        <w:pStyle w:val="Compact"/>
        <w:numPr>
          <w:ilvl w:val="0"/>
          <w:numId w:val="8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Percona XtraBackup is the best choice for large-scale databases requiring minimal downtime.</w:t>
      </w:r>
    </w:p>
    <w:p w14:paraId="6CF62098" w14:textId="77777777" w:rsidR="001916AA" w:rsidRPr="00A83969" w:rsidRDefault="00000000">
      <w:p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pict w14:anchorId="4E8F725D">
          <v:rect id="_x0000_i1188" style="width:0;height:1.5pt" o:hralign="center" o:hrstd="t" o:hr="t"/>
        </w:pict>
      </w:r>
    </w:p>
    <w:p w14:paraId="204FCBDB" w14:textId="77777777" w:rsidR="00B404E6" w:rsidRPr="00A83969" w:rsidRDefault="00B404E6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28" w:name="X065b7f5a33a67926928fc3219a873e2c8349f75"/>
      <w:bookmarkEnd w:id="26"/>
      <w:r w:rsidRPr="00A83969">
        <w:rPr>
          <w:rFonts w:asciiTheme="majorHAnsi" w:hAnsiTheme="majorHAnsi" w:cstheme="majorHAnsi"/>
        </w:rPr>
        <w:br w:type="page"/>
      </w:r>
    </w:p>
    <w:p w14:paraId="394D5AD5" w14:textId="7D1B6DCA" w:rsidR="001916AA" w:rsidRPr="00A83969" w:rsidRDefault="00000000">
      <w:pPr>
        <w:pStyle w:val="Heading2"/>
        <w:rPr>
          <w:rFonts w:cstheme="majorHAnsi"/>
        </w:rPr>
      </w:pPr>
      <w:bookmarkStart w:id="29" w:name="_Toc190870057"/>
      <w:r w:rsidRPr="00A83969">
        <w:rPr>
          <w:rFonts w:cstheme="majorHAnsi"/>
        </w:rPr>
        <w:lastRenderedPageBreak/>
        <w:t>7. Required Permissions for Percona XtraBackup</w:t>
      </w:r>
      <w:bookmarkEnd w:id="29"/>
    </w:p>
    <w:p w14:paraId="67A281B5" w14:textId="77777777" w:rsidR="001916AA" w:rsidRPr="00A83969" w:rsidRDefault="00000000">
      <w:pPr>
        <w:pStyle w:val="FirstParagraph"/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t xml:space="preserve">A dedicated </w:t>
      </w:r>
      <w:r w:rsidRPr="00A83969">
        <w:rPr>
          <w:rFonts w:asciiTheme="majorHAnsi" w:hAnsiTheme="majorHAnsi" w:cstheme="majorHAnsi"/>
          <w:b/>
          <w:bCs/>
        </w:rPr>
        <w:t>backup user</w:t>
      </w:r>
      <w:r w:rsidRPr="00A83969">
        <w:rPr>
          <w:rFonts w:asciiTheme="majorHAnsi" w:hAnsiTheme="majorHAnsi" w:cstheme="majorHAnsi"/>
        </w:rPr>
        <w:t xml:space="preserve"> with specific privileges is needed for Percona XtraBackup. Use the following SQL command to grant the necessary permissions:</w:t>
      </w:r>
    </w:p>
    <w:p w14:paraId="6056DEE9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KeywordTok"/>
          <w:rFonts w:asciiTheme="majorHAnsi" w:hAnsiTheme="majorHAnsi" w:cstheme="majorHAnsi"/>
        </w:rPr>
        <w:t>GRANT</w:t>
      </w:r>
      <w:r w:rsidRPr="00A83969">
        <w:rPr>
          <w:rStyle w:val="NormalTok"/>
          <w:rFonts w:asciiTheme="majorHAnsi" w:hAnsiTheme="majorHAnsi" w:cstheme="majorHAnsi"/>
        </w:rPr>
        <w:t xml:space="preserve"> RELOAD, </w:t>
      </w:r>
      <w:r w:rsidRPr="00A83969">
        <w:rPr>
          <w:rStyle w:val="KeywordTok"/>
          <w:rFonts w:asciiTheme="majorHAnsi" w:hAnsiTheme="majorHAnsi" w:cstheme="majorHAnsi"/>
        </w:rPr>
        <w:t>LOCK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KeywordTok"/>
          <w:rFonts w:asciiTheme="majorHAnsi" w:hAnsiTheme="majorHAnsi" w:cstheme="majorHAnsi"/>
        </w:rPr>
        <w:t>TABLES</w:t>
      </w:r>
      <w:r w:rsidRPr="00A83969">
        <w:rPr>
          <w:rStyle w:val="NormalTok"/>
          <w:rFonts w:asciiTheme="majorHAnsi" w:hAnsiTheme="majorHAnsi" w:cstheme="majorHAnsi"/>
        </w:rPr>
        <w:t xml:space="preserve">, </w:t>
      </w:r>
      <w:r w:rsidRPr="00A83969">
        <w:rPr>
          <w:rStyle w:val="KeywordTok"/>
          <w:rFonts w:asciiTheme="majorHAnsi" w:hAnsiTheme="majorHAnsi" w:cstheme="majorHAnsi"/>
        </w:rPr>
        <w:t>SELECT</w:t>
      </w:r>
      <w:r w:rsidRPr="00A83969">
        <w:rPr>
          <w:rStyle w:val="NormalTok"/>
          <w:rFonts w:asciiTheme="majorHAnsi" w:hAnsiTheme="majorHAnsi" w:cstheme="majorHAnsi"/>
        </w:rPr>
        <w:t xml:space="preserve">, PROCESS, REPLICATION CLIENT, </w:t>
      </w:r>
      <w:r w:rsidRPr="00A83969">
        <w:rPr>
          <w:rStyle w:val="KeywordTok"/>
          <w:rFonts w:asciiTheme="majorHAnsi" w:hAnsiTheme="majorHAnsi" w:cstheme="majorHAnsi"/>
        </w:rPr>
        <w:t>CREATE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KeywordTok"/>
          <w:rFonts w:asciiTheme="majorHAnsi" w:hAnsiTheme="majorHAnsi" w:cstheme="majorHAnsi"/>
        </w:rPr>
        <w:t>TABLESPACE</w:t>
      </w:r>
      <w:r w:rsidRPr="00A83969">
        <w:rPr>
          <w:rStyle w:val="NormalTok"/>
          <w:rFonts w:asciiTheme="majorHAnsi" w:hAnsiTheme="majorHAnsi" w:cstheme="majorHAnsi"/>
        </w:rPr>
        <w:t xml:space="preserve">, BACKUP_ADMIN </w:t>
      </w:r>
      <w:r w:rsidRPr="00A83969">
        <w:rPr>
          <w:rStyle w:val="KeywordTok"/>
          <w:rFonts w:asciiTheme="majorHAnsi" w:hAnsiTheme="majorHAnsi" w:cstheme="majorHAnsi"/>
        </w:rPr>
        <w:t>ON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OperatorTok"/>
          <w:rFonts w:asciiTheme="majorHAnsi" w:hAnsiTheme="majorHAnsi" w:cstheme="majorHAnsi"/>
        </w:rPr>
        <w:t>*</w:t>
      </w:r>
      <w:r w:rsidRPr="00A83969">
        <w:rPr>
          <w:rStyle w:val="NormalTok"/>
          <w:rFonts w:asciiTheme="majorHAnsi" w:hAnsiTheme="majorHAnsi" w:cstheme="majorHAnsi"/>
        </w:rPr>
        <w:t>.</w:t>
      </w:r>
      <w:r w:rsidRPr="00A83969">
        <w:rPr>
          <w:rStyle w:val="OperatorTok"/>
          <w:rFonts w:asciiTheme="majorHAnsi" w:hAnsiTheme="majorHAnsi" w:cstheme="majorHAnsi"/>
        </w:rPr>
        <w:t>*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KeywordTok"/>
          <w:rFonts w:asciiTheme="majorHAnsi" w:hAnsiTheme="majorHAnsi" w:cstheme="majorHAnsi"/>
        </w:rPr>
        <w:t>TO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StringTok"/>
          <w:rFonts w:asciiTheme="majorHAnsi" w:hAnsiTheme="majorHAnsi" w:cstheme="majorHAnsi"/>
        </w:rPr>
        <w:t>'backup_user'</w:t>
      </w:r>
      <w:r w:rsidRPr="00A83969">
        <w:rPr>
          <w:rStyle w:val="NormalTok"/>
          <w:rFonts w:asciiTheme="majorHAnsi" w:hAnsiTheme="majorHAnsi" w:cstheme="majorHAnsi"/>
        </w:rPr>
        <w:t>@</w:t>
      </w:r>
      <w:r w:rsidRPr="00A83969">
        <w:rPr>
          <w:rStyle w:val="StringTok"/>
          <w:rFonts w:asciiTheme="majorHAnsi" w:hAnsiTheme="majorHAnsi" w:cstheme="majorHAnsi"/>
        </w:rPr>
        <w:t>'localhost'</w:t>
      </w:r>
      <w:r w:rsidRPr="00A83969">
        <w:rPr>
          <w:rStyle w:val="NormalTok"/>
          <w:rFonts w:asciiTheme="majorHAnsi" w:hAnsiTheme="majorHAnsi" w:cstheme="majorHAnsi"/>
        </w:rPr>
        <w:t>;</w:t>
      </w:r>
    </w:p>
    <w:p w14:paraId="7FB26888" w14:textId="77777777" w:rsidR="001916AA" w:rsidRPr="00A83969" w:rsidRDefault="00000000">
      <w:pPr>
        <w:pStyle w:val="Heading3"/>
        <w:rPr>
          <w:rFonts w:cstheme="majorHAnsi"/>
        </w:rPr>
      </w:pPr>
      <w:bookmarkStart w:id="30" w:name="explanation-of-permissions"/>
      <w:bookmarkStart w:id="31" w:name="_Toc190870058"/>
      <w:r w:rsidRPr="00A83969">
        <w:rPr>
          <w:rFonts w:cstheme="majorHAnsi"/>
        </w:rPr>
        <w:t>Explanation of Permissions:</w:t>
      </w:r>
      <w:bookmarkEnd w:id="31"/>
    </w:p>
    <w:p w14:paraId="7A612C14" w14:textId="77777777" w:rsidR="001916AA" w:rsidRPr="00A83969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RELOAD</w:t>
      </w:r>
      <w:r w:rsidRPr="00A83969">
        <w:rPr>
          <w:rFonts w:asciiTheme="majorHAnsi" w:hAnsiTheme="majorHAnsi" w:cstheme="majorHAnsi"/>
        </w:rPr>
        <w:t xml:space="preserve"> → Required for </w:t>
      </w:r>
      <w:r w:rsidRPr="00A83969">
        <w:rPr>
          <w:rStyle w:val="VerbatimChar"/>
          <w:rFonts w:asciiTheme="majorHAnsi" w:hAnsiTheme="majorHAnsi" w:cstheme="majorHAnsi"/>
        </w:rPr>
        <w:t>FLUSH TABLES</w:t>
      </w:r>
      <w:r w:rsidRPr="00A83969">
        <w:rPr>
          <w:rFonts w:asciiTheme="majorHAnsi" w:hAnsiTheme="majorHAnsi" w:cstheme="majorHAnsi"/>
        </w:rPr>
        <w:t xml:space="preserve"> operations.</w:t>
      </w:r>
    </w:p>
    <w:p w14:paraId="7CE4F313" w14:textId="77777777" w:rsidR="001916AA" w:rsidRPr="00A83969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LOCK TABLES</w:t>
      </w:r>
      <w:r w:rsidRPr="00A83969">
        <w:rPr>
          <w:rFonts w:asciiTheme="majorHAnsi" w:hAnsiTheme="majorHAnsi" w:cstheme="majorHAnsi"/>
        </w:rPr>
        <w:t xml:space="preserve"> → Allows table locking during backup.</w:t>
      </w:r>
    </w:p>
    <w:p w14:paraId="764E0AD2" w14:textId="77777777" w:rsidR="001916AA" w:rsidRPr="00A83969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SELECT</w:t>
      </w:r>
      <w:r w:rsidRPr="00A83969">
        <w:rPr>
          <w:rFonts w:asciiTheme="majorHAnsi" w:hAnsiTheme="majorHAnsi" w:cstheme="majorHAnsi"/>
        </w:rPr>
        <w:t xml:space="preserve"> → Grants read access to all tables.</w:t>
      </w:r>
    </w:p>
    <w:p w14:paraId="2B022249" w14:textId="77777777" w:rsidR="001916AA" w:rsidRPr="00A83969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PROCESS</w:t>
      </w:r>
      <w:r w:rsidRPr="00A83969">
        <w:rPr>
          <w:rFonts w:asciiTheme="majorHAnsi" w:hAnsiTheme="majorHAnsi" w:cstheme="majorHAnsi"/>
        </w:rPr>
        <w:t xml:space="preserve"> → Enables tracking of MySQL processes.</w:t>
      </w:r>
    </w:p>
    <w:p w14:paraId="0BEA1813" w14:textId="77777777" w:rsidR="001916AA" w:rsidRPr="00A83969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REPLICATION CLIENT</w:t>
      </w:r>
      <w:r w:rsidRPr="00A83969">
        <w:rPr>
          <w:rFonts w:asciiTheme="majorHAnsi" w:hAnsiTheme="majorHAnsi" w:cstheme="majorHAnsi"/>
        </w:rPr>
        <w:t xml:space="preserve"> → Provides access to binlog positions.</w:t>
      </w:r>
    </w:p>
    <w:p w14:paraId="2EAA444E" w14:textId="77777777" w:rsidR="001916AA" w:rsidRPr="00A83969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CREATE TABLESPACE</w:t>
      </w:r>
      <w:r w:rsidRPr="00A83969">
        <w:rPr>
          <w:rFonts w:asciiTheme="majorHAnsi" w:hAnsiTheme="majorHAnsi" w:cstheme="majorHAnsi"/>
        </w:rPr>
        <w:t xml:space="preserve"> → Needed for importing tablespaces.</w:t>
      </w:r>
    </w:p>
    <w:p w14:paraId="550B2F0A" w14:textId="77777777" w:rsidR="001916AA" w:rsidRPr="00A83969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BACKUP_ADMIN</w:t>
      </w:r>
      <w:r w:rsidRPr="00A83969">
        <w:rPr>
          <w:rFonts w:asciiTheme="majorHAnsi" w:hAnsiTheme="majorHAnsi" w:cstheme="majorHAnsi"/>
        </w:rPr>
        <w:t xml:space="preserve"> → Allows </w:t>
      </w:r>
      <w:r w:rsidRPr="00A83969">
        <w:rPr>
          <w:rStyle w:val="VerbatimChar"/>
          <w:rFonts w:asciiTheme="majorHAnsi" w:hAnsiTheme="majorHAnsi" w:cstheme="majorHAnsi"/>
        </w:rPr>
        <w:t>LOCK INSTANCE FOR BACKUP</w:t>
      </w:r>
      <w:r w:rsidRPr="00A83969">
        <w:rPr>
          <w:rFonts w:asciiTheme="majorHAnsi" w:hAnsiTheme="majorHAnsi" w:cstheme="majorHAnsi"/>
        </w:rPr>
        <w:t xml:space="preserve"> (MySQL 8+).</w:t>
      </w:r>
    </w:p>
    <w:p w14:paraId="29187025" w14:textId="77777777" w:rsidR="001916AA" w:rsidRPr="00A83969" w:rsidRDefault="00000000">
      <w:pPr>
        <w:pStyle w:val="FirstParagraph"/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t>Without these privileges, Percona XtraBackup may fail to complete the backup process.</w:t>
      </w:r>
    </w:p>
    <w:p w14:paraId="2993094B" w14:textId="77777777" w:rsidR="001916AA" w:rsidRPr="00A83969" w:rsidRDefault="00000000">
      <w:p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pict w14:anchorId="70232B74">
          <v:rect id="_x0000_i1189" style="width:0;height:1.5pt" o:hralign="center" o:hrstd="t" o:hr="t"/>
        </w:pict>
      </w:r>
    </w:p>
    <w:p w14:paraId="3F7E201D" w14:textId="77777777" w:rsidR="00063791" w:rsidRPr="00A83969" w:rsidRDefault="0006379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32" w:name="Xbe781136882369405ef5d5329c4fc9cbbc184d7"/>
      <w:bookmarkEnd w:id="28"/>
      <w:bookmarkEnd w:id="30"/>
      <w:r w:rsidRPr="00A83969">
        <w:rPr>
          <w:rFonts w:asciiTheme="majorHAnsi" w:hAnsiTheme="majorHAnsi" w:cstheme="majorHAnsi"/>
        </w:rPr>
        <w:br w:type="page"/>
      </w:r>
    </w:p>
    <w:p w14:paraId="08D85186" w14:textId="0E6B252E" w:rsidR="001916AA" w:rsidRPr="00A83969" w:rsidRDefault="00000000">
      <w:pPr>
        <w:pStyle w:val="Heading2"/>
        <w:rPr>
          <w:rFonts w:cstheme="majorHAnsi"/>
        </w:rPr>
      </w:pPr>
      <w:bookmarkStart w:id="33" w:name="_Toc190870059"/>
      <w:r w:rsidRPr="00A83969">
        <w:rPr>
          <w:rFonts w:cstheme="majorHAnsi"/>
        </w:rPr>
        <w:lastRenderedPageBreak/>
        <w:t>8. Types of Backups in Percona XtraBackup</w:t>
      </w:r>
      <w:bookmarkEnd w:id="33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92"/>
        <w:gridCol w:w="3978"/>
        <w:gridCol w:w="3506"/>
      </w:tblGrid>
      <w:tr w:rsidR="001916AA" w:rsidRPr="00A83969" w14:paraId="5D2DB7A1" w14:textId="77777777" w:rsidTr="001916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BC3BE6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Backup Type</w:t>
            </w:r>
          </w:p>
        </w:tc>
        <w:tc>
          <w:tcPr>
            <w:tcW w:w="0" w:type="auto"/>
          </w:tcPr>
          <w:p w14:paraId="6952C590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Description</w:t>
            </w:r>
          </w:p>
        </w:tc>
        <w:tc>
          <w:tcPr>
            <w:tcW w:w="0" w:type="auto"/>
          </w:tcPr>
          <w:p w14:paraId="27720B71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Best For</w:t>
            </w:r>
          </w:p>
        </w:tc>
      </w:tr>
      <w:tr w:rsidR="001916AA" w:rsidRPr="00A83969" w14:paraId="4E4AACC4" w14:textId="77777777">
        <w:tc>
          <w:tcPr>
            <w:tcW w:w="0" w:type="auto"/>
          </w:tcPr>
          <w:p w14:paraId="3DEA8390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Full Backup</w:t>
            </w:r>
          </w:p>
        </w:tc>
        <w:tc>
          <w:tcPr>
            <w:tcW w:w="0" w:type="auto"/>
          </w:tcPr>
          <w:p w14:paraId="68C6109D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 xml:space="preserve">Copies </w:t>
            </w:r>
            <w:r w:rsidRPr="00A83969">
              <w:rPr>
                <w:rFonts w:asciiTheme="majorHAnsi" w:hAnsiTheme="majorHAnsi" w:cstheme="majorHAnsi"/>
                <w:b/>
                <w:bCs/>
              </w:rPr>
              <w:t>all</w:t>
            </w:r>
            <w:r w:rsidRPr="00A83969">
              <w:rPr>
                <w:rFonts w:asciiTheme="majorHAnsi" w:hAnsiTheme="majorHAnsi" w:cstheme="majorHAnsi"/>
              </w:rPr>
              <w:t xml:space="preserve"> MySQL data files (</w:t>
            </w:r>
            <w:r w:rsidRPr="00A83969">
              <w:rPr>
                <w:rStyle w:val="VerbatimChar"/>
                <w:rFonts w:asciiTheme="majorHAnsi" w:hAnsiTheme="majorHAnsi" w:cstheme="majorHAnsi"/>
              </w:rPr>
              <w:t>.ibd</w:t>
            </w:r>
            <w:r w:rsidRPr="00A83969">
              <w:rPr>
                <w:rFonts w:asciiTheme="majorHAnsi" w:hAnsiTheme="majorHAnsi" w:cstheme="majorHAnsi"/>
              </w:rPr>
              <w:t xml:space="preserve">, </w:t>
            </w:r>
            <w:r w:rsidRPr="00A83969">
              <w:rPr>
                <w:rStyle w:val="VerbatimChar"/>
                <w:rFonts w:asciiTheme="majorHAnsi" w:hAnsiTheme="majorHAnsi" w:cstheme="majorHAnsi"/>
              </w:rPr>
              <w:t>ibdata1</w:t>
            </w:r>
            <w:r w:rsidRPr="00A83969">
              <w:rPr>
                <w:rFonts w:asciiTheme="majorHAnsi" w:hAnsiTheme="majorHAnsi" w:cstheme="majorHAnsi"/>
              </w:rPr>
              <w:t>)</w:t>
            </w:r>
          </w:p>
        </w:tc>
        <w:tc>
          <w:tcPr>
            <w:tcW w:w="0" w:type="auto"/>
          </w:tcPr>
          <w:p w14:paraId="1178470E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Disaster recovery, periodic backups</w:t>
            </w:r>
          </w:p>
        </w:tc>
      </w:tr>
      <w:tr w:rsidR="001916AA" w:rsidRPr="00A83969" w14:paraId="1C0310B0" w14:textId="77777777">
        <w:tc>
          <w:tcPr>
            <w:tcW w:w="0" w:type="auto"/>
          </w:tcPr>
          <w:p w14:paraId="21D2BC63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Incremental Backup</w:t>
            </w:r>
          </w:p>
        </w:tc>
        <w:tc>
          <w:tcPr>
            <w:tcW w:w="0" w:type="auto"/>
          </w:tcPr>
          <w:p w14:paraId="2C91EBFF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 xml:space="preserve">Backs up </w:t>
            </w:r>
            <w:r w:rsidRPr="00A83969">
              <w:rPr>
                <w:rFonts w:asciiTheme="majorHAnsi" w:hAnsiTheme="majorHAnsi" w:cstheme="majorHAnsi"/>
                <w:b/>
                <w:bCs/>
              </w:rPr>
              <w:t>only changes</w:t>
            </w:r>
            <w:r w:rsidRPr="00A83969">
              <w:rPr>
                <w:rFonts w:asciiTheme="majorHAnsi" w:hAnsiTheme="majorHAnsi" w:cstheme="majorHAnsi"/>
              </w:rPr>
              <w:t xml:space="preserve"> since the last backup</w:t>
            </w:r>
          </w:p>
        </w:tc>
        <w:tc>
          <w:tcPr>
            <w:tcW w:w="0" w:type="auto"/>
          </w:tcPr>
          <w:p w14:paraId="75175ACB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Frequent backups with less storage</w:t>
            </w:r>
          </w:p>
        </w:tc>
      </w:tr>
      <w:tr w:rsidR="001916AA" w:rsidRPr="00A83969" w14:paraId="31303F41" w14:textId="77777777">
        <w:tc>
          <w:tcPr>
            <w:tcW w:w="0" w:type="auto"/>
          </w:tcPr>
          <w:p w14:paraId="3CA3FBFE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Partial Backup</w:t>
            </w:r>
          </w:p>
        </w:tc>
        <w:tc>
          <w:tcPr>
            <w:tcW w:w="0" w:type="auto"/>
          </w:tcPr>
          <w:p w14:paraId="7A0700C2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 xml:space="preserve">Backs up </w:t>
            </w:r>
            <w:r w:rsidRPr="00A83969">
              <w:rPr>
                <w:rFonts w:asciiTheme="majorHAnsi" w:hAnsiTheme="majorHAnsi" w:cstheme="majorHAnsi"/>
                <w:b/>
                <w:bCs/>
              </w:rPr>
              <w:t>specific databases or tables</w:t>
            </w:r>
          </w:p>
        </w:tc>
        <w:tc>
          <w:tcPr>
            <w:tcW w:w="0" w:type="auto"/>
          </w:tcPr>
          <w:p w14:paraId="79B5093C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Selective data backups</w:t>
            </w:r>
          </w:p>
        </w:tc>
      </w:tr>
      <w:tr w:rsidR="001916AA" w:rsidRPr="00A83969" w14:paraId="4B924173" w14:textId="77777777">
        <w:tc>
          <w:tcPr>
            <w:tcW w:w="0" w:type="auto"/>
          </w:tcPr>
          <w:p w14:paraId="22F76F37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Compressed Backup</w:t>
            </w:r>
          </w:p>
        </w:tc>
        <w:tc>
          <w:tcPr>
            <w:tcW w:w="0" w:type="auto"/>
          </w:tcPr>
          <w:p w14:paraId="09725937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Uses gzip/Qpress to reduce storage usage</w:t>
            </w:r>
          </w:p>
        </w:tc>
        <w:tc>
          <w:tcPr>
            <w:tcW w:w="0" w:type="auto"/>
          </w:tcPr>
          <w:p w14:paraId="02D54A5B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Cloud storage, limited disk space</w:t>
            </w:r>
          </w:p>
        </w:tc>
      </w:tr>
      <w:tr w:rsidR="001916AA" w:rsidRPr="00A83969" w14:paraId="2848AEE4" w14:textId="77777777">
        <w:tc>
          <w:tcPr>
            <w:tcW w:w="0" w:type="auto"/>
          </w:tcPr>
          <w:p w14:paraId="44E5C20E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Encrypted Backup</w:t>
            </w:r>
          </w:p>
        </w:tc>
        <w:tc>
          <w:tcPr>
            <w:tcW w:w="0" w:type="auto"/>
          </w:tcPr>
          <w:p w14:paraId="3D52656F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Secures backup data with AES encryption</w:t>
            </w:r>
          </w:p>
        </w:tc>
        <w:tc>
          <w:tcPr>
            <w:tcW w:w="0" w:type="auto"/>
          </w:tcPr>
          <w:p w14:paraId="1D0A1EB4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Sensitive data, regulatory compliance</w:t>
            </w:r>
          </w:p>
        </w:tc>
      </w:tr>
      <w:tr w:rsidR="001916AA" w:rsidRPr="00A83969" w14:paraId="00662BF3" w14:textId="77777777">
        <w:tc>
          <w:tcPr>
            <w:tcW w:w="0" w:type="auto"/>
          </w:tcPr>
          <w:p w14:paraId="076A2FF5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  <w:b/>
                <w:bCs/>
              </w:rPr>
              <w:t>Streaming Backup</w:t>
            </w:r>
          </w:p>
        </w:tc>
        <w:tc>
          <w:tcPr>
            <w:tcW w:w="0" w:type="auto"/>
          </w:tcPr>
          <w:p w14:paraId="0FBE764A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Sends backup directly to another server</w:t>
            </w:r>
          </w:p>
        </w:tc>
        <w:tc>
          <w:tcPr>
            <w:tcW w:w="0" w:type="auto"/>
          </w:tcPr>
          <w:p w14:paraId="18CCB5C6" w14:textId="77777777" w:rsidR="001916AA" w:rsidRPr="00A83969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A83969">
              <w:rPr>
                <w:rFonts w:asciiTheme="majorHAnsi" w:hAnsiTheme="majorHAnsi" w:cstheme="majorHAnsi"/>
              </w:rPr>
              <w:t>Remote/offsite backups</w:t>
            </w:r>
          </w:p>
        </w:tc>
      </w:tr>
    </w:tbl>
    <w:p w14:paraId="0E2D992E" w14:textId="77777777" w:rsidR="001F468F" w:rsidRPr="00A83969" w:rsidRDefault="001F468F">
      <w:pPr>
        <w:pStyle w:val="Heading1"/>
        <w:rPr>
          <w:rFonts w:cstheme="majorHAnsi"/>
        </w:rPr>
      </w:pPr>
      <w:bookmarkStart w:id="34" w:name="xtrabackup-commands"/>
      <w:bookmarkEnd w:id="32"/>
    </w:p>
    <w:p w14:paraId="4C423F15" w14:textId="77777777" w:rsidR="001F468F" w:rsidRPr="00A83969" w:rsidRDefault="001F468F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A83969">
        <w:rPr>
          <w:rFonts w:asciiTheme="majorHAnsi" w:hAnsiTheme="majorHAnsi" w:cstheme="majorHAnsi"/>
        </w:rPr>
        <w:br w:type="page"/>
      </w:r>
    </w:p>
    <w:p w14:paraId="6AB0B389" w14:textId="065A2B78" w:rsidR="001916AA" w:rsidRPr="00A83969" w:rsidRDefault="00000000">
      <w:pPr>
        <w:pStyle w:val="Heading1"/>
        <w:rPr>
          <w:rFonts w:cstheme="majorHAnsi"/>
        </w:rPr>
      </w:pPr>
      <w:bookmarkStart w:id="35" w:name="_Toc190870060"/>
      <w:proofErr w:type="spellStart"/>
      <w:r w:rsidRPr="00A83969">
        <w:rPr>
          <w:rFonts w:cstheme="majorHAnsi"/>
        </w:rPr>
        <w:lastRenderedPageBreak/>
        <w:t>XtraBackup</w:t>
      </w:r>
      <w:proofErr w:type="spellEnd"/>
      <w:r w:rsidRPr="00A83969">
        <w:rPr>
          <w:rFonts w:cstheme="majorHAnsi"/>
        </w:rPr>
        <w:t xml:space="preserve"> Commands</w:t>
      </w:r>
      <w:bookmarkEnd w:id="35"/>
    </w:p>
    <w:p w14:paraId="17E479B2" w14:textId="77777777" w:rsidR="001916AA" w:rsidRPr="00A83969" w:rsidRDefault="00000000">
      <w:pPr>
        <w:pStyle w:val="Heading2"/>
        <w:rPr>
          <w:rFonts w:cstheme="majorHAnsi"/>
        </w:rPr>
      </w:pPr>
      <w:bookmarkStart w:id="36" w:name="introduction"/>
      <w:bookmarkStart w:id="37" w:name="_Toc190870061"/>
      <w:r w:rsidRPr="00A83969">
        <w:rPr>
          <w:rFonts w:cstheme="majorHAnsi"/>
        </w:rPr>
        <w:t>Introduction</w:t>
      </w:r>
      <w:bookmarkEnd w:id="37"/>
    </w:p>
    <w:p w14:paraId="331D6B3F" w14:textId="77777777" w:rsidR="001916AA" w:rsidRPr="00A83969" w:rsidRDefault="00000000">
      <w:pPr>
        <w:pStyle w:val="Heading2"/>
        <w:rPr>
          <w:rFonts w:cstheme="majorHAnsi"/>
        </w:rPr>
      </w:pPr>
      <w:bookmarkStart w:id="38" w:name="X6b090ed2c3b23cba94f5cc5c08849f6b06c658f"/>
      <w:bookmarkStart w:id="39" w:name="_Toc190870062"/>
      <w:bookmarkEnd w:id="36"/>
      <w:r w:rsidRPr="00A83969">
        <w:rPr>
          <w:rFonts w:cstheme="majorHAnsi"/>
        </w:rPr>
        <w:t>1. Full Backup</w:t>
      </w:r>
      <w:bookmarkEnd w:id="39"/>
    </w:p>
    <w:p w14:paraId="0AA8119A" w14:textId="77777777" w:rsidR="001916AA" w:rsidRPr="00A83969" w:rsidRDefault="00000000">
      <w:pPr>
        <w:pStyle w:val="Heading3"/>
        <w:rPr>
          <w:rFonts w:cstheme="majorHAnsi"/>
        </w:rPr>
      </w:pPr>
      <w:bookmarkStart w:id="40" w:name="Xdafea4d1135809b75f93f3a3dfc3c45d4dece0c"/>
      <w:bookmarkStart w:id="41" w:name="_Toc190870063"/>
      <w:r w:rsidRPr="00A83969">
        <w:rPr>
          <w:rFonts w:cstheme="majorHAnsi"/>
        </w:rPr>
        <w:t>1.1 Take a Full Backup</w:t>
      </w:r>
      <w:bookmarkEnd w:id="41"/>
    </w:p>
    <w:p w14:paraId="6CB7FFE2" w14:textId="77777777" w:rsidR="001916AA" w:rsidRPr="00A83969" w:rsidRDefault="00000000">
      <w:pPr>
        <w:pStyle w:val="FirstParagraph"/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t>Run the following command to take a full backup:</w:t>
      </w:r>
    </w:p>
    <w:p w14:paraId="69E0711E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backup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full_backup"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data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NormalTok"/>
          <w:rFonts w:asciiTheme="majorHAnsi" w:hAnsiTheme="majorHAnsi" w:cstheme="majorHAnsi"/>
        </w:rPr>
        <w:t>/var/lib/mysql</w:t>
      </w:r>
    </w:p>
    <w:p w14:paraId="62607B04" w14:textId="77777777" w:rsidR="001916AA" w:rsidRPr="00A83969" w:rsidRDefault="00000000">
      <w:pPr>
        <w:pStyle w:val="Heading3"/>
        <w:rPr>
          <w:rFonts w:cstheme="majorHAnsi"/>
        </w:rPr>
      </w:pPr>
      <w:bookmarkStart w:id="42" w:name="Xe4b9cfa1c17fea256297422c4bab6d9edf6a8b6"/>
      <w:bookmarkStart w:id="43" w:name="_Toc190870064"/>
      <w:bookmarkEnd w:id="40"/>
      <w:r w:rsidRPr="00A83969">
        <w:rPr>
          <w:rFonts w:cstheme="majorHAnsi"/>
        </w:rPr>
        <w:t>1.2 Prepare the Backup</w:t>
      </w:r>
      <w:bookmarkEnd w:id="43"/>
    </w:p>
    <w:p w14:paraId="2A5C309B" w14:textId="77777777" w:rsidR="001916AA" w:rsidRPr="00A83969" w:rsidRDefault="00000000">
      <w:pPr>
        <w:pStyle w:val="FirstParagraph"/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t>Preparing the backup ensures consistency before restoration.</w:t>
      </w:r>
    </w:p>
    <w:p w14:paraId="2DC17038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prepare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full_backup"</w:t>
      </w:r>
    </w:p>
    <w:p w14:paraId="70FAD9E0" w14:textId="77777777" w:rsidR="001916AA" w:rsidRPr="00A83969" w:rsidRDefault="00000000">
      <w:pPr>
        <w:pStyle w:val="Heading3"/>
        <w:rPr>
          <w:rFonts w:cstheme="majorHAnsi"/>
        </w:rPr>
      </w:pPr>
      <w:bookmarkStart w:id="44" w:name="Xfdfe97097c60b3173589fade64f951eb2c47d00"/>
      <w:bookmarkStart w:id="45" w:name="_Toc190870065"/>
      <w:bookmarkEnd w:id="42"/>
      <w:r w:rsidRPr="00A83969">
        <w:rPr>
          <w:rFonts w:cstheme="majorHAnsi"/>
        </w:rPr>
        <w:t>1.3 Restore the Backup</w:t>
      </w:r>
      <w:bookmarkEnd w:id="45"/>
    </w:p>
    <w:p w14:paraId="628555CB" w14:textId="77777777" w:rsidR="001916AA" w:rsidRPr="00A83969" w:rsidRDefault="00000000">
      <w:pPr>
        <w:pStyle w:val="Heading4"/>
        <w:rPr>
          <w:rFonts w:cstheme="majorHAnsi"/>
        </w:rPr>
      </w:pPr>
      <w:bookmarkStart w:id="46" w:name="option-1-restore-without-deleting-backup"/>
      <w:r w:rsidRPr="00A83969">
        <w:rPr>
          <w:rFonts w:cstheme="majorHAnsi"/>
          <w:b/>
        </w:rPr>
        <w:t>Option 1: Restore Without Deleting Backup</w:t>
      </w:r>
    </w:p>
    <w:p w14:paraId="30392A7C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systemctl stop mysql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copy-back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full_backup"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chown </w:t>
      </w:r>
      <w:r w:rsidRPr="00A83969">
        <w:rPr>
          <w:rStyle w:val="AttributeTok"/>
          <w:rFonts w:asciiTheme="majorHAnsi" w:hAnsiTheme="majorHAnsi" w:cstheme="majorHAnsi"/>
        </w:rPr>
        <w:t>-R</w:t>
      </w:r>
      <w:r w:rsidRPr="00A83969">
        <w:rPr>
          <w:rStyle w:val="NormalTok"/>
          <w:rFonts w:asciiTheme="majorHAnsi" w:hAnsiTheme="majorHAnsi" w:cstheme="majorHAnsi"/>
        </w:rPr>
        <w:t xml:space="preserve"> mysql:mysql /var/lib/mysql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systemctl start mysql</w:t>
      </w:r>
    </w:p>
    <w:p w14:paraId="1C1F9371" w14:textId="77777777" w:rsidR="001916AA" w:rsidRPr="00A83969" w:rsidRDefault="00000000">
      <w:pPr>
        <w:pStyle w:val="Heading4"/>
        <w:rPr>
          <w:rFonts w:cstheme="majorHAnsi"/>
        </w:rPr>
      </w:pPr>
      <w:bookmarkStart w:id="47" w:name="option-2-restore-and-delete-backup"/>
      <w:bookmarkEnd w:id="46"/>
      <w:r w:rsidRPr="00A83969">
        <w:rPr>
          <w:rFonts w:cstheme="majorHAnsi"/>
          <w:b/>
        </w:rPr>
        <w:t>Option 2: Restore and Delete Backup</w:t>
      </w:r>
    </w:p>
    <w:p w14:paraId="026818F7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systemctl stop mysql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move-back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full_backup"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chown </w:t>
      </w:r>
      <w:r w:rsidRPr="00A83969">
        <w:rPr>
          <w:rStyle w:val="AttributeTok"/>
          <w:rFonts w:asciiTheme="majorHAnsi" w:hAnsiTheme="majorHAnsi" w:cstheme="majorHAnsi"/>
        </w:rPr>
        <w:t>-R</w:t>
      </w:r>
      <w:r w:rsidRPr="00A83969">
        <w:rPr>
          <w:rStyle w:val="NormalTok"/>
          <w:rFonts w:asciiTheme="majorHAnsi" w:hAnsiTheme="majorHAnsi" w:cstheme="majorHAnsi"/>
        </w:rPr>
        <w:t xml:space="preserve"> mysql:mysql /var/lib/mysql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systemctl start mysql</w:t>
      </w:r>
    </w:p>
    <w:p w14:paraId="6E927712" w14:textId="77777777" w:rsidR="001916AA" w:rsidRPr="00A83969" w:rsidRDefault="00000000">
      <w:pPr>
        <w:pStyle w:val="Heading3"/>
        <w:rPr>
          <w:rFonts w:cstheme="majorHAnsi"/>
        </w:rPr>
      </w:pPr>
      <w:bookmarkStart w:id="48" w:name="Xf866c761427649b1a8cb353d24a97a9fadd16c0"/>
      <w:bookmarkStart w:id="49" w:name="_Toc190870066"/>
      <w:bookmarkEnd w:id="44"/>
      <w:bookmarkEnd w:id="47"/>
      <w:r w:rsidRPr="00A83969">
        <w:rPr>
          <w:rFonts w:cstheme="majorHAnsi"/>
        </w:rPr>
        <w:t>1.4 Important Notes</w:t>
      </w:r>
      <w:bookmarkEnd w:id="49"/>
    </w:p>
    <w:p w14:paraId="03EEE85A" w14:textId="77777777" w:rsidR="001916AA" w:rsidRPr="00A83969" w:rsidRDefault="00000000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t xml:space="preserve">The </w:t>
      </w:r>
      <w:r w:rsidRPr="00A83969">
        <w:rPr>
          <w:rFonts w:asciiTheme="majorHAnsi" w:hAnsiTheme="majorHAnsi" w:cstheme="majorHAnsi"/>
          <w:b/>
          <w:bCs/>
        </w:rPr>
        <w:t>datadir (</w:t>
      </w:r>
      <w:r w:rsidRPr="00A83969">
        <w:rPr>
          <w:rStyle w:val="VerbatimChar"/>
          <w:rFonts w:asciiTheme="majorHAnsi" w:hAnsiTheme="majorHAnsi" w:cstheme="majorHAnsi"/>
          <w:b/>
          <w:bCs/>
        </w:rPr>
        <w:t>/var/lib/mysql/</w:t>
      </w:r>
      <w:r w:rsidRPr="00A83969">
        <w:rPr>
          <w:rFonts w:asciiTheme="majorHAnsi" w:hAnsiTheme="majorHAnsi" w:cstheme="majorHAnsi"/>
          <w:b/>
          <w:bCs/>
        </w:rPr>
        <w:t>) must be empty</w:t>
      </w:r>
      <w:r w:rsidRPr="00A83969">
        <w:rPr>
          <w:rFonts w:asciiTheme="majorHAnsi" w:hAnsiTheme="majorHAnsi" w:cstheme="majorHAnsi"/>
        </w:rPr>
        <w:t xml:space="preserve"> before restoring.</w:t>
      </w:r>
    </w:p>
    <w:p w14:paraId="7F548402" w14:textId="77777777" w:rsidR="001916AA" w:rsidRPr="00A83969" w:rsidRDefault="00000000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t xml:space="preserve">The </w:t>
      </w:r>
      <w:r w:rsidRPr="00A83969">
        <w:rPr>
          <w:rFonts w:asciiTheme="majorHAnsi" w:hAnsiTheme="majorHAnsi" w:cstheme="majorHAnsi"/>
          <w:b/>
          <w:bCs/>
        </w:rPr>
        <w:t>MySQL server must be stopped</w:t>
      </w:r>
      <w:r w:rsidRPr="00A83969">
        <w:rPr>
          <w:rFonts w:asciiTheme="majorHAnsi" w:hAnsiTheme="majorHAnsi" w:cstheme="majorHAnsi"/>
        </w:rPr>
        <w:t xml:space="preserve"> before restoring.</w:t>
      </w:r>
    </w:p>
    <w:p w14:paraId="68592D38" w14:textId="77777777" w:rsidR="001916AA" w:rsidRPr="00A83969" w:rsidRDefault="00000000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 xml:space="preserve">Cannot restore to a running </w:t>
      </w:r>
      <w:r w:rsidRPr="00A83969">
        <w:rPr>
          <w:rStyle w:val="VerbatimChar"/>
          <w:rFonts w:asciiTheme="majorHAnsi" w:hAnsiTheme="majorHAnsi" w:cstheme="majorHAnsi"/>
          <w:b/>
          <w:bCs/>
        </w:rPr>
        <w:t>mysqld</w:t>
      </w:r>
      <w:r w:rsidRPr="00A83969">
        <w:rPr>
          <w:rFonts w:asciiTheme="majorHAnsi" w:hAnsiTheme="majorHAnsi" w:cstheme="majorHAnsi"/>
          <w:b/>
          <w:bCs/>
        </w:rPr>
        <w:t xml:space="preserve"> instance.</w:t>
      </w:r>
    </w:p>
    <w:p w14:paraId="4028BE25" w14:textId="77777777" w:rsidR="001916AA" w:rsidRPr="00A83969" w:rsidRDefault="00000000">
      <w:p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pict w14:anchorId="104700E6">
          <v:rect id="_x0000_i1190" style="width:0;height:1.5pt" o:hralign="center" o:hrstd="t" o:hr="t"/>
        </w:pict>
      </w:r>
    </w:p>
    <w:p w14:paraId="659A9DE3" w14:textId="77777777" w:rsidR="009B6FF6" w:rsidRPr="00A83969" w:rsidRDefault="009B6FF6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50" w:name="X2f2c89bdd3cebc8336a83f3eeaec9620cd049aa"/>
      <w:bookmarkEnd w:id="38"/>
      <w:bookmarkEnd w:id="48"/>
      <w:r w:rsidRPr="00A83969">
        <w:rPr>
          <w:rFonts w:asciiTheme="majorHAnsi" w:hAnsiTheme="majorHAnsi" w:cstheme="majorHAnsi"/>
        </w:rPr>
        <w:br w:type="page"/>
      </w:r>
    </w:p>
    <w:p w14:paraId="7613747E" w14:textId="6045820A" w:rsidR="001916AA" w:rsidRPr="00A83969" w:rsidRDefault="00000000">
      <w:pPr>
        <w:pStyle w:val="Heading2"/>
        <w:rPr>
          <w:rFonts w:cstheme="majorHAnsi"/>
        </w:rPr>
      </w:pPr>
      <w:bookmarkStart w:id="51" w:name="_Toc190870067"/>
      <w:r w:rsidRPr="00A83969">
        <w:rPr>
          <w:rFonts w:cstheme="majorHAnsi"/>
        </w:rPr>
        <w:lastRenderedPageBreak/>
        <w:t>2. Incremental Backup</w:t>
      </w:r>
      <w:bookmarkEnd w:id="51"/>
    </w:p>
    <w:p w14:paraId="63690AEB" w14:textId="77777777" w:rsidR="001916AA" w:rsidRPr="00A83969" w:rsidRDefault="00000000">
      <w:pPr>
        <w:pStyle w:val="Heading3"/>
        <w:rPr>
          <w:rFonts w:cstheme="majorHAnsi"/>
        </w:rPr>
      </w:pPr>
      <w:bookmarkStart w:id="52" w:name="X56e492ac6bf798c170c4d68359c2d8814317909"/>
      <w:bookmarkStart w:id="53" w:name="_Toc190870068"/>
      <w:r w:rsidRPr="00A83969">
        <w:rPr>
          <w:rFonts w:cstheme="majorHAnsi"/>
        </w:rPr>
        <w:t>2.1 Take a Full Backup</w:t>
      </w:r>
      <w:bookmarkEnd w:id="53"/>
    </w:p>
    <w:p w14:paraId="4FD4D108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backup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full_backup"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data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NormalTok"/>
          <w:rFonts w:asciiTheme="majorHAnsi" w:hAnsiTheme="majorHAnsi" w:cstheme="majorHAnsi"/>
        </w:rPr>
        <w:t>/var/lib/mysql</w:t>
      </w:r>
    </w:p>
    <w:p w14:paraId="3263FCD2" w14:textId="77777777" w:rsidR="001916AA" w:rsidRPr="00A83969" w:rsidRDefault="00000000">
      <w:pPr>
        <w:pStyle w:val="Heading3"/>
        <w:rPr>
          <w:rFonts w:cstheme="majorHAnsi"/>
        </w:rPr>
      </w:pPr>
      <w:bookmarkStart w:id="54" w:name="Xe29d48aebd91947986f88b305a24185664e839c"/>
      <w:bookmarkStart w:id="55" w:name="_Toc190870069"/>
      <w:bookmarkEnd w:id="52"/>
      <w:r w:rsidRPr="00A83969">
        <w:rPr>
          <w:rFonts w:cstheme="majorHAnsi"/>
        </w:rPr>
        <w:t>2.2 Take Incremental Backups</w:t>
      </w:r>
      <w:bookmarkEnd w:id="55"/>
    </w:p>
    <w:p w14:paraId="40E6C0C2" w14:textId="77777777" w:rsidR="001916AA" w:rsidRPr="00A83969" w:rsidRDefault="00000000">
      <w:pPr>
        <w:pStyle w:val="FirstParagraph"/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t>Each incremental backup must reference the previous backup.</w:t>
      </w:r>
    </w:p>
    <w:p w14:paraId="6F7D9C5A" w14:textId="77777777" w:rsidR="001916AA" w:rsidRPr="00A83969" w:rsidRDefault="00000000">
      <w:pPr>
        <w:pStyle w:val="Heading4"/>
        <w:rPr>
          <w:rFonts w:cstheme="majorHAnsi"/>
        </w:rPr>
      </w:pPr>
      <w:bookmarkStart w:id="56" w:name="first-incremental-backup"/>
      <w:r w:rsidRPr="00A83969">
        <w:rPr>
          <w:rFonts w:cstheme="majorHAnsi"/>
          <w:b/>
        </w:rPr>
        <w:t>First Incremental Backup</w:t>
      </w:r>
    </w:p>
    <w:p w14:paraId="40E42CA5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backup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incremental_1"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incremental-base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full_backup"</w:t>
      </w:r>
    </w:p>
    <w:p w14:paraId="0C918AD7" w14:textId="77777777" w:rsidR="001916AA" w:rsidRPr="00A83969" w:rsidRDefault="00000000">
      <w:pPr>
        <w:pStyle w:val="Heading4"/>
        <w:rPr>
          <w:rFonts w:cstheme="majorHAnsi"/>
        </w:rPr>
      </w:pPr>
      <w:bookmarkStart w:id="57" w:name="second-incremental-backup"/>
      <w:bookmarkEnd w:id="56"/>
      <w:r w:rsidRPr="00A83969">
        <w:rPr>
          <w:rFonts w:cstheme="majorHAnsi"/>
          <w:b/>
        </w:rPr>
        <w:t>Second Incremental Backup</w:t>
      </w:r>
    </w:p>
    <w:p w14:paraId="468805DD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backup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incremental_2"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incremental-base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incremental_1"</w:t>
      </w:r>
    </w:p>
    <w:p w14:paraId="6B55CC1E" w14:textId="77777777" w:rsidR="001916AA" w:rsidRPr="00A83969" w:rsidRDefault="00000000">
      <w:pPr>
        <w:pStyle w:val="Heading3"/>
        <w:rPr>
          <w:rFonts w:cstheme="majorHAnsi"/>
        </w:rPr>
      </w:pPr>
      <w:bookmarkStart w:id="58" w:name="X1b7c73e3303f68aa8563b4da2df66e298668ac3"/>
      <w:bookmarkStart w:id="59" w:name="_Toc190870070"/>
      <w:bookmarkEnd w:id="54"/>
      <w:bookmarkEnd w:id="57"/>
      <w:r w:rsidRPr="00A83969">
        <w:rPr>
          <w:rFonts w:cstheme="majorHAnsi"/>
        </w:rPr>
        <w:t>2.3 Prepare the Backups</w:t>
      </w:r>
      <w:bookmarkEnd w:id="59"/>
    </w:p>
    <w:p w14:paraId="55849D1F" w14:textId="77777777" w:rsidR="001916AA" w:rsidRPr="00A83969" w:rsidRDefault="00000000">
      <w:pPr>
        <w:pStyle w:val="Heading4"/>
        <w:rPr>
          <w:rFonts w:cstheme="majorHAnsi"/>
        </w:rPr>
      </w:pPr>
      <w:bookmarkStart w:id="60" w:name="prepare-the-base-backup"/>
      <w:r w:rsidRPr="00A83969">
        <w:rPr>
          <w:rFonts w:cstheme="majorHAnsi"/>
          <w:b/>
        </w:rPr>
        <w:t>Prepare the Base Backup</w:t>
      </w:r>
    </w:p>
    <w:p w14:paraId="5B8CA2C6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prepare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apply-log-only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full_backup"</w:t>
      </w:r>
    </w:p>
    <w:p w14:paraId="3D4D7114" w14:textId="77777777" w:rsidR="001916AA" w:rsidRPr="00A83969" w:rsidRDefault="00000000">
      <w:pPr>
        <w:pStyle w:val="Heading4"/>
        <w:rPr>
          <w:rFonts w:cstheme="majorHAnsi"/>
        </w:rPr>
      </w:pPr>
      <w:bookmarkStart w:id="61" w:name="apply-incremental-backups"/>
      <w:bookmarkEnd w:id="60"/>
      <w:r w:rsidRPr="00A83969">
        <w:rPr>
          <w:rFonts w:cstheme="majorHAnsi"/>
          <w:b/>
        </w:rPr>
        <w:t>Apply Incremental Backups</w:t>
      </w:r>
    </w:p>
    <w:p w14:paraId="5EF7DC5D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prepare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apply-log-only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full_backup"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incremental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incremental_1"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prepare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full_backup"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incremental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incremental_2"</w:t>
      </w:r>
    </w:p>
    <w:p w14:paraId="65CDBC4A" w14:textId="77777777" w:rsidR="001916AA" w:rsidRPr="00A83969" w:rsidRDefault="00000000">
      <w:pPr>
        <w:pStyle w:val="Heading3"/>
        <w:rPr>
          <w:rFonts w:cstheme="majorHAnsi"/>
        </w:rPr>
      </w:pPr>
      <w:bookmarkStart w:id="62" w:name="Xcb1e6eab67f064f8c0dff13c7ee68dd08845200"/>
      <w:bookmarkStart w:id="63" w:name="_Toc190870071"/>
      <w:bookmarkEnd w:id="58"/>
      <w:bookmarkEnd w:id="61"/>
      <w:r w:rsidRPr="00A83969">
        <w:rPr>
          <w:rFonts w:cstheme="majorHAnsi"/>
        </w:rPr>
        <w:t>2.4 Restore the Backup</w:t>
      </w:r>
      <w:bookmarkEnd w:id="63"/>
    </w:p>
    <w:p w14:paraId="20BD614A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systemctl stop mysql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copy-back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full_backup"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chown </w:t>
      </w:r>
      <w:r w:rsidRPr="00A83969">
        <w:rPr>
          <w:rStyle w:val="AttributeTok"/>
          <w:rFonts w:asciiTheme="majorHAnsi" w:hAnsiTheme="majorHAnsi" w:cstheme="majorHAnsi"/>
        </w:rPr>
        <w:t>-R</w:t>
      </w:r>
      <w:r w:rsidRPr="00A83969">
        <w:rPr>
          <w:rStyle w:val="NormalTok"/>
          <w:rFonts w:asciiTheme="majorHAnsi" w:hAnsiTheme="majorHAnsi" w:cstheme="majorHAnsi"/>
        </w:rPr>
        <w:t xml:space="preserve"> mysql:mysql /var/lib/mysql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systemctl start mysql</w:t>
      </w:r>
    </w:p>
    <w:p w14:paraId="1C4A17C5" w14:textId="77777777" w:rsidR="001916AA" w:rsidRPr="00A83969" w:rsidRDefault="00000000">
      <w:p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pict w14:anchorId="0EFA1F7F">
          <v:rect id="_x0000_i1191" style="width:0;height:1.5pt" o:hralign="center" o:hrstd="t" o:hr="t"/>
        </w:pict>
      </w:r>
    </w:p>
    <w:p w14:paraId="6337B267" w14:textId="77777777" w:rsidR="006A5BDD" w:rsidRPr="00A83969" w:rsidRDefault="006A5BDD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64" w:name="X6fe2175ec70e135331aab9958f5a8670e758885"/>
      <w:bookmarkEnd w:id="50"/>
      <w:bookmarkEnd w:id="62"/>
      <w:r w:rsidRPr="00A83969">
        <w:rPr>
          <w:rFonts w:asciiTheme="majorHAnsi" w:hAnsiTheme="majorHAnsi" w:cstheme="majorHAnsi"/>
        </w:rPr>
        <w:br w:type="page"/>
      </w:r>
    </w:p>
    <w:p w14:paraId="617EA9C5" w14:textId="3E7680CB" w:rsidR="001916AA" w:rsidRPr="00A83969" w:rsidRDefault="00000000">
      <w:pPr>
        <w:pStyle w:val="Heading2"/>
        <w:rPr>
          <w:rFonts w:cstheme="majorHAnsi"/>
        </w:rPr>
      </w:pPr>
      <w:bookmarkStart w:id="65" w:name="_Toc190870072"/>
      <w:r w:rsidRPr="00A83969">
        <w:rPr>
          <w:rFonts w:cstheme="majorHAnsi"/>
        </w:rPr>
        <w:lastRenderedPageBreak/>
        <w:t>3. Compressed Backup</w:t>
      </w:r>
      <w:bookmarkEnd w:id="65"/>
    </w:p>
    <w:p w14:paraId="5343D62A" w14:textId="77777777" w:rsidR="001916AA" w:rsidRPr="00A83969" w:rsidRDefault="00000000">
      <w:pPr>
        <w:pStyle w:val="Heading3"/>
        <w:rPr>
          <w:rFonts w:cstheme="majorHAnsi"/>
        </w:rPr>
      </w:pPr>
      <w:bookmarkStart w:id="66" w:name="X6d23d1ad703a8c099e1b148c168a8532a60adbf"/>
      <w:bookmarkStart w:id="67" w:name="_Toc190870073"/>
      <w:r w:rsidRPr="00A83969">
        <w:rPr>
          <w:rFonts w:cstheme="majorHAnsi"/>
        </w:rPr>
        <w:t>3.1 Create a Compressed Backup</w:t>
      </w:r>
      <w:bookmarkEnd w:id="67"/>
    </w:p>
    <w:p w14:paraId="6C7BDCCD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backup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compress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compressed"</w:t>
      </w:r>
    </w:p>
    <w:p w14:paraId="66D2929D" w14:textId="77777777" w:rsidR="001916AA" w:rsidRPr="00A83969" w:rsidRDefault="00000000">
      <w:pPr>
        <w:pStyle w:val="Heading3"/>
        <w:rPr>
          <w:rFonts w:cstheme="majorHAnsi"/>
        </w:rPr>
      </w:pPr>
      <w:bookmarkStart w:id="68" w:name="X34f2e021e4bdad3b688f1ec53fa00634250568b"/>
      <w:bookmarkStart w:id="69" w:name="_Toc190870074"/>
      <w:bookmarkEnd w:id="66"/>
      <w:r w:rsidRPr="00A83969">
        <w:rPr>
          <w:rFonts w:cstheme="majorHAnsi"/>
        </w:rPr>
        <w:t>3.2 Decompress the Backup</w:t>
      </w:r>
      <w:bookmarkEnd w:id="69"/>
    </w:p>
    <w:p w14:paraId="374F91D6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decompress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compressed"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decompress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remove-original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compressed"</w:t>
      </w:r>
    </w:p>
    <w:p w14:paraId="029AA1CD" w14:textId="77777777" w:rsidR="001916AA" w:rsidRPr="00A83969" w:rsidRDefault="00000000">
      <w:pPr>
        <w:pStyle w:val="Heading3"/>
        <w:rPr>
          <w:rFonts w:cstheme="majorHAnsi"/>
        </w:rPr>
      </w:pPr>
      <w:bookmarkStart w:id="70" w:name="Xe0554081971ef31d900ec5d1efbbd08beb38230"/>
      <w:bookmarkStart w:id="71" w:name="_Toc190870075"/>
      <w:bookmarkEnd w:id="68"/>
      <w:r w:rsidRPr="00A83969">
        <w:rPr>
          <w:rFonts w:cstheme="majorHAnsi"/>
        </w:rPr>
        <w:t>3.3 Prepare and Restore</w:t>
      </w:r>
      <w:bookmarkEnd w:id="71"/>
    </w:p>
    <w:p w14:paraId="013DEDE6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prepare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compressed"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systemctl stop mysql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copy-back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home/ubuntu/compressed"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chown </w:t>
      </w:r>
      <w:r w:rsidRPr="00A83969">
        <w:rPr>
          <w:rStyle w:val="AttributeTok"/>
          <w:rFonts w:asciiTheme="majorHAnsi" w:hAnsiTheme="majorHAnsi" w:cstheme="majorHAnsi"/>
        </w:rPr>
        <w:t>-R</w:t>
      </w:r>
      <w:r w:rsidRPr="00A83969">
        <w:rPr>
          <w:rStyle w:val="NormalTok"/>
          <w:rFonts w:asciiTheme="majorHAnsi" w:hAnsiTheme="majorHAnsi" w:cstheme="majorHAnsi"/>
        </w:rPr>
        <w:t xml:space="preserve"> mysql:mysql /var/lib/mysql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systemctl start mysql</w:t>
      </w:r>
    </w:p>
    <w:p w14:paraId="3FDC3B6B" w14:textId="77777777" w:rsidR="001916AA" w:rsidRPr="00A83969" w:rsidRDefault="00000000">
      <w:p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pict w14:anchorId="2C96F77F">
          <v:rect id="_x0000_i1192" style="width:0;height:1.5pt" o:hralign="center" o:hrstd="t" o:hr="t"/>
        </w:pict>
      </w:r>
    </w:p>
    <w:p w14:paraId="1AB8E8BE" w14:textId="77777777" w:rsidR="00B7793A" w:rsidRPr="00A83969" w:rsidRDefault="00B7793A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72" w:name="X375331ef058acfc15c3276c11c80ebff1c8a99d"/>
      <w:bookmarkEnd w:id="64"/>
      <w:bookmarkEnd w:id="70"/>
      <w:r w:rsidRPr="00A83969">
        <w:rPr>
          <w:rFonts w:asciiTheme="majorHAnsi" w:hAnsiTheme="majorHAnsi" w:cstheme="majorHAnsi"/>
        </w:rPr>
        <w:br w:type="page"/>
      </w:r>
    </w:p>
    <w:p w14:paraId="7EE03E72" w14:textId="71F33804" w:rsidR="001916AA" w:rsidRPr="00A83969" w:rsidRDefault="00000000">
      <w:pPr>
        <w:pStyle w:val="Heading2"/>
        <w:rPr>
          <w:rFonts w:cstheme="majorHAnsi"/>
        </w:rPr>
      </w:pPr>
      <w:bookmarkStart w:id="73" w:name="_Toc190870076"/>
      <w:r w:rsidRPr="00A83969">
        <w:rPr>
          <w:rFonts w:cstheme="majorHAnsi"/>
        </w:rPr>
        <w:lastRenderedPageBreak/>
        <w:t>4. Partial Backup</w:t>
      </w:r>
      <w:bookmarkEnd w:id="73"/>
    </w:p>
    <w:p w14:paraId="7BC88C8D" w14:textId="77777777" w:rsidR="001916AA" w:rsidRPr="00A83969" w:rsidRDefault="00000000">
      <w:pPr>
        <w:pStyle w:val="Heading3"/>
        <w:rPr>
          <w:rFonts w:cstheme="majorHAnsi"/>
        </w:rPr>
      </w:pPr>
      <w:bookmarkStart w:id="74" w:name="X788aea2f855c3bb1c4524abdc7b9e0567cedf7d"/>
      <w:bookmarkStart w:id="75" w:name="_Toc190870077"/>
      <w:r w:rsidRPr="00A83969">
        <w:rPr>
          <w:rFonts w:cstheme="majorHAnsi"/>
        </w:rPr>
        <w:t>4.1 Take Partial Backup</w:t>
      </w:r>
      <w:bookmarkEnd w:id="75"/>
    </w:p>
    <w:p w14:paraId="57C50837" w14:textId="77777777" w:rsidR="001916AA" w:rsidRPr="00A83969" w:rsidRDefault="00000000">
      <w:pPr>
        <w:pStyle w:val="Heading4"/>
        <w:rPr>
          <w:rFonts w:cstheme="majorHAnsi"/>
        </w:rPr>
      </w:pPr>
      <w:bookmarkStart w:id="76" w:name="backup-a-single-table"/>
      <w:r w:rsidRPr="00A83969">
        <w:rPr>
          <w:rFonts w:cstheme="majorHAnsi"/>
          <w:b/>
        </w:rPr>
        <w:t>Backup a Single Table</w:t>
      </w:r>
    </w:p>
    <w:p w14:paraId="3CD8FDB9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backup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data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NormalTok"/>
          <w:rFonts w:asciiTheme="majorHAnsi" w:hAnsiTheme="majorHAnsi" w:cstheme="majorHAnsi"/>
        </w:rPr>
        <w:t xml:space="preserve">/var/lib/mysql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data/backups"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bles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test_db_1.orders_50"</w:t>
      </w:r>
    </w:p>
    <w:p w14:paraId="6B8A7094" w14:textId="77777777" w:rsidR="001916AA" w:rsidRPr="00A83969" w:rsidRDefault="00000000">
      <w:pPr>
        <w:pStyle w:val="Heading4"/>
        <w:rPr>
          <w:rFonts w:cstheme="majorHAnsi"/>
        </w:rPr>
      </w:pPr>
      <w:bookmarkStart w:id="77" w:name="backup-specific-tables-from-a-file"/>
      <w:bookmarkEnd w:id="76"/>
      <w:r w:rsidRPr="00A83969">
        <w:rPr>
          <w:rFonts w:cstheme="majorHAnsi"/>
          <w:b/>
        </w:rPr>
        <w:t>Backup Specific Tables from a File</w:t>
      </w:r>
    </w:p>
    <w:p w14:paraId="390DDDD2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BuiltInTok"/>
          <w:rFonts w:asciiTheme="majorHAnsi" w:hAnsiTheme="majorHAnsi" w:cstheme="majorHAnsi"/>
        </w:rPr>
        <w:t>echo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StringTok"/>
          <w:rFonts w:asciiTheme="majorHAnsi" w:hAnsiTheme="majorHAnsi" w:cstheme="majorHAnsi"/>
        </w:rPr>
        <w:t>"test_db_1.orders_1"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OperatorTok"/>
          <w:rFonts w:asciiTheme="majorHAnsi" w:hAnsiTheme="majorHAnsi" w:cstheme="majorHAnsi"/>
        </w:rPr>
        <w:t>&gt;</w:t>
      </w:r>
      <w:r w:rsidRPr="00A83969">
        <w:rPr>
          <w:rStyle w:val="NormalTok"/>
          <w:rFonts w:asciiTheme="majorHAnsi" w:hAnsiTheme="majorHAnsi" w:cstheme="majorHAnsi"/>
        </w:rPr>
        <w:t xml:space="preserve"> /tmp/tables.txt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backup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data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NormalTok"/>
          <w:rFonts w:asciiTheme="majorHAnsi" w:hAnsiTheme="majorHAnsi" w:cstheme="majorHAnsi"/>
        </w:rPr>
        <w:t xml:space="preserve">/var/lib/mysql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data/backups"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bles-file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NormalTok"/>
          <w:rFonts w:asciiTheme="majorHAnsi" w:hAnsiTheme="majorHAnsi" w:cstheme="majorHAnsi"/>
        </w:rPr>
        <w:t>/tmp/tables.txt</w:t>
      </w:r>
    </w:p>
    <w:p w14:paraId="64038519" w14:textId="77777777" w:rsidR="001916AA" w:rsidRPr="00A83969" w:rsidRDefault="00000000">
      <w:pPr>
        <w:pStyle w:val="Heading4"/>
        <w:rPr>
          <w:rFonts w:cstheme="majorHAnsi"/>
        </w:rPr>
      </w:pPr>
      <w:bookmarkStart w:id="78" w:name="backup-specific-databases"/>
      <w:bookmarkEnd w:id="77"/>
      <w:r w:rsidRPr="00A83969">
        <w:rPr>
          <w:rFonts w:cstheme="majorHAnsi"/>
          <w:b/>
        </w:rPr>
        <w:t>Backup Specific Databases</w:t>
      </w:r>
    </w:p>
    <w:p w14:paraId="7615F8AE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backup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data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NormalTok"/>
          <w:rFonts w:asciiTheme="majorHAnsi" w:hAnsiTheme="majorHAnsi" w:cstheme="majorHAnsi"/>
        </w:rPr>
        <w:t xml:space="preserve">/var/lib/mysql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data/backups"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databases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test_db_1 finance.sales"</w:t>
      </w:r>
    </w:p>
    <w:p w14:paraId="43F21AEE" w14:textId="77777777" w:rsidR="001916AA" w:rsidRPr="00A83969" w:rsidRDefault="00000000">
      <w:pPr>
        <w:pStyle w:val="Heading3"/>
        <w:rPr>
          <w:rFonts w:cstheme="majorHAnsi"/>
        </w:rPr>
      </w:pPr>
      <w:bookmarkStart w:id="79" w:name="X846f3b26dad84af2a0f29c1f71c5847726a3201"/>
      <w:bookmarkStart w:id="80" w:name="_Toc190870078"/>
      <w:bookmarkEnd w:id="74"/>
      <w:bookmarkEnd w:id="78"/>
      <w:r w:rsidRPr="00A83969">
        <w:rPr>
          <w:rFonts w:cstheme="majorHAnsi"/>
        </w:rPr>
        <w:t>4.2 Prepare the Backup</w:t>
      </w:r>
      <w:bookmarkEnd w:id="80"/>
    </w:p>
    <w:p w14:paraId="39FFEFB5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prepare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export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data/backups"</w:t>
      </w:r>
    </w:p>
    <w:p w14:paraId="2A9BC507" w14:textId="77777777" w:rsidR="001916AA" w:rsidRPr="00A83969" w:rsidRDefault="00000000">
      <w:pPr>
        <w:pStyle w:val="Heading3"/>
        <w:rPr>
          <w:rFonts w:cstheme="majorHAnsi"/>
        </w:rPr>
      </w:pPr>
      <w:bookmarkStart w:id="81" w:name="Xdbba99e0aa52ef84254aebac8bd656d85ed4a56"/>
      <w:bookmarkStart w:id="82" w:name="_Toc190870079"/>
      <w:bookmarkEnd w:id="79"/>
      <w:r w:rsidRPr="00A83969">
        <w:rPr>
          <w:rFonts w:cstheme="majorHAnsi"/>
        </w:rPr>
        <w:t>4.3 Restore the Backup (Manual Steps)</w:t>
      </w:r>
      <w:bookmarkEnd w:id="82"/>
    </w:p>
    <w:p w14:paraId="34E261F4" w14:textId="77777777" w:rsidR="001916AA" w:rsidRPr="00A83969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Recreate Table Schema</w:t>
      </w:r>
    </w:p>
    <w:p w14:paraId="6BD4A142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KeywordTok"/>
          <w:rFonts w:asciiTheme="majorHAnsi" w:hAnsiTheme="majorHAnsi" w:cstheme="majorHAnsi"/>
        </w:rPr>
        <w:t>CREATE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KeywordTok"/>
          <w:rFonts w:asciiTheme="majorHAnsi" w:hAnsiTheme="majorHAnsi" w:cstheme="majorHAnsi"/>
        </w:rPr>
        <w:t>TABLE</w:t>
      </w:r>
      <w:r w:rsidRPr="00A83969">
        <w:rPr>
          <w:rStyle w:val="NormalTok"/>
          <w:rFonts w:asciiTheme="majorHAnsi" w:hAnsiTheme="majorHAnsi" w:cstheme="majorHAnsi"/>
        </w:rPr>
        <w:t xml:space="preserve"> test_db_1.orders_50 (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NormalTok"/>
          <w:rFonts w:asciiTheme="majorHAnsi" w:hAnsiTheme="majorHAnsi" w:cstheme="majorHAnsi"/>
        </w:rPr>
        <w:t xml:space="preserve">    </w:t>
      </w:r>
      <w:r w:rsidRPr="00A83969">
        <w:rPr>
          <w:rStyle w:val="KeywordTok"/>
          <w:rFonts w:asciiTheme="majorHAnsi" w:hAnsiTheme="majorHAnsi" w:cstheme="majorHAnsi"/>
        </w:rPr>
        <w:t>id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DataTypeTok"/>
          <w:rFonts w:asciiTheme="majorHAnsi" w:hAnsiTheme="majorHAnsi" w:cstheme="majorHAnsi"/>
        </w:rPr>
        <w:t>INT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KeywordTok"/>
          <w:rFonts w:asciiTheme="majorHAnsi" w:hAnsiTheme="majorHAnsi" w:cstheme="majorHAnsi"/>
        </w:rPr>
        <w:t>PRIMARY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KeywordTok"/>
          <w:rFonts w:asciiTheme="majorHAnsi" w:hAnsiTheme="majorHAnsi" w:cstheme="majorHAnsi"/>
        </w:rPr>
        <w:t>KEY</w:t>
      </w:r>
      <w:r w:rsidRPr="00A83969">
        <w:rPr>
          <w:rStyle w:val="NormalTok"/>
          <w:rFonts w:asciiTheme="majorHAnsi" w:hAnsiTheme="majorHAnsi" w:cstheme="majorHAnsi"/>
        </w:rPr>
        <w:t>,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NormalTok"/>
          <w:rFonts w:asciiTheme="majorHAnsi" w:hAnsiTheme="majorHAnsi" w:cstheme="majorHAnsi"/>
        </w:rPr>
        <w:t xml:space="preserve">    name </w:t>
      </w:r>
      <w:r w:rsidRPr="00A83969">
        <w:rPr>
          <w:rStyle w:val="DataTypeTok"/>
          <w:rFonts w:asciiTheme="majorHAnsi" w:hAnsiTheme="majorHAnsi" w:cstheme="majorHAnsi"/>
        </w:rPr>
        <w:t>VARCHAR</w:t>
      </w:r>
      <w:r w:rsidRPr="00A83969">
        <w:rPr>
          <w:rStyle w:val="NormalTok"/>
          <w:rFonts w:asciiTheme="majorHAnsi" w:hAnsiTheme="majorHAnsi" w:cstheme="majorHAnsi"/>
        </w:rPr>
        <w:t>(</w:t>
      </w:r>
      <w:r w:rsidRPr="00A83969">
        <w:rPr>
          <w:rStyle w:val="DecValTok"/>
          <w:rFonts w:asciiTheme="majorHAnsi" w:hAnsiTheme="majorHAnsi" w:cstheme="majorHAnsi"/>
        </w:rPr>
        <w:t>100</w:t>
      </w:r>
      <w:r w:rsidRPr="00A83969">
        <w:rPr>
          <w:rStyle w:val="NormalTok"/>
          <w:rFonts w:asciiTheme="majorHAnsi" w:hAnsiTheme="majorHAnsi" w:cstheme="majorHAnsi"/>
        </w:rPr>
        <w:t>),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NormalTok"/>
          <w:rFonts w:asciiTheme="majorHAnsi" w:hAnsiTheme="majorHAnsi" w:cstheme="majorHAnsi"/>
        </w:rPr>
        <w:t xml:space="preserve">    amount </w:t>
      </w:r>
      <w:r w:rsidRPr="00A83969">
        <w:rPr>
          <w:rStyle w:val="DataTypeTok"/>
          <w:rFonts w:asciiTheme="majorHAnsi" w:hAnsiTheme="majorHAnsi" w:cstheme="majorHAnsi"/>
        </w:rPr>
        <w:t>DECIMAL</w:t>
      </w:r>
      <w:r w:rsidRPr="00A83969">
        <w:rPr>
          <w:rStyle w:val="NormalTok"/>
          <w:rFonts w:asciiTheme="majorHAnsi" w:hAnsiTheme="majorHAnsi" w:cstheme="majorHAnsi"/>
        </w:rPr>
        <w:t>(</w:t>
      </w:r>
      <w:r w:rsidRPr="00A83969">
        <w:rPr>
          <w:rStyle w:val="DecValTok"/>
          <w:rFonts w:asciiTheme="majorHAnsi" w:hAnsiTheme="majorHAnsi" w:cstheme="majorHAnsi"/>
        </w:rPr>
        <w:t>10</w:t>
      </w:r>
      <w:r w:rsidRPr="00A83969">
        <w:rPr>
          <w:rStyle w:val="NormalTok"/>
          <w:rFonts w:asciiTheme="majorHAnsi" w:hAnsiTheme="majorHAnsi" w:cstheme="majorHAnsi"/>
        </w:rPr>
        <w:t>,</w:t>
      </w:r>
      <w:r w:rsidRPr="00A83969">
        <w:rPr>
          <w:rStyle w:val="DecValTok"/>
          <w:rFonts w:asciiTheme="majorHAnsi" w:hAnsiTheme="majorHAnsi" w:cstheme="majorHAnsi"/>
        </w:rPr>
        <w:t>2</w:t>
      </w:r>
      <w:r w:rsidRPr="00A83969">
        <w:rPr>
          <w:rStyle w:val="NormalTok"/>
          <w:rFonts w:asciiTheme="majorHAnsi" w:hAnsiTheme="majorHAnsi" w:cstheme="majorHAnsi"/>
        </w:rPr>
        <w:t>)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NormalTok"/>
          <w:rFonts w:asciiTheme="majorHAnsi" w:hAnsiTheme="majorHAnsi" w:cstheme="majorHAnsi"/>
        </w:rPr>
        <w:t>) ENGINE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NormalTok"/>
          <w:rFonts w:asciiTheme="majorHAnsi" w:hAnsiTheme="majorHAnsi" w:cstheme="majorHAnsi"/>
        </w:rPr>
        <w:t>InnoDB;</w:t>
      </w:r>
    </w:p>
    <w:p w14:paraId="573B5617" w14:textId="77777777" w:rsidR="001916AA" w:rsidRPr="00A83969" w:rsidRDefault="00000000">
      <w:pPr>
        <w:pStyle w:val="Compact"/>
        <w:numPr>
          <w:ilvl w:val="0"/>
          <w:numId w:val="12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Discard Existing Tablespace</w:t>
      </w:r>
    </w:p>
    <w:p w14:paraId="1A62869A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KeywordTok"/>
          <w:rFonts w:asciiTheme="majorHAnsi" w:hAnsiTheme="majorHAnsi" w:cstheme="majorHAnsi"/>
        </w:rPr>
        <w:t>ALTER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KeywordTok"/>
          <w:rFonts w:asciiTheme="majorHAnsi" w:hAnsiTheme="majorHAnsi" w:cstheme="majorHAnsi"/>
        </w:rPr>
        <w:t>TABLE</w:t>
      </w:r>
      <w:r w:rsidRPr="00A83969">
        <w:rPr>
          <w:rStyle w:val="NormalTok"/>
          <w:rFonts w:asciiTheme="majorHAnsi" w:hAnsiTheme="majorHAnsi" w:cstheme="majorHAnsi"/>
        </w:rPr>
        <w:t xml:space="preserve"> test_db_1.orders_50 DISCARD </w:t>
      </w:r>
      <w:r w:rsidRPr="00A83969">
        <w:rPr>
          <w:rStyle w:val="KeywordTok"/>
          <w:rFonts w:asciiTheme="majorHAnsi" w:hAnsiTheme="majorHAnsi" w:cstheme="majorHAnsi"/>
        </w:rPr>
        <w:t>TABLESPACE</w:t>
      </w:r>
      <w:r w:rsidRPr="00A83969">
        <w:rPr>
          <w:rStyle w:val="NormalTok"/>
          <w:rFonts w:asciiTheme="majorHAnsi" w:hAnsiTheme="majorHAnsi" w:cstheme="majorHAnsi"/>
        </w:rPr>
        <w:t>;</w:t>
      </w:r>
    </w:p>
    <w:p w14:paraId="50D2780B" w14:textId="77777777" w:rsidR="001916AA" w:rsidRPr="00A83969" w:rsidRDefault="00000000">
      <w:pPr>
        <w:pStyle w:val="Compact"/>
        <w:numPr>
          <w:ilvl w:val="0"/>
          <w:numId w:val="13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 xml:space="preserve">Copy </w:t>
      </w:r>
      <w:r w:rsidRPr="00A83969">
        <w:rPr>
          <w:rStyle w:val="VerbatimChar"/>
          <w:rFonts w:asciiTheme="majorHAnsi" w:hAnsiTheme="majorHAnsi" w:cstheme="majorHAnsi"/>
          <w:b/>
          <w:bCs/>
        </w:rPr>
        <w:t>.ibd</w:t>
      </w:r>
      <w:r w:rsidRPr="00A83969">
        <w:rPr>
          <w:rFonts w:asciiTheme="majorHAnsi" w:hAnsiTheme="majorHAnsi" w:cstheme="majorHAnsi"/>
          <w:b/>
          <w:bCs/>
        </w:rPr>
        <w:t xml:space="preserve"> File</w:t>
      </w:r>
    </w:p>
    <w:p w14:paraId="35541D61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cp /data/backups/test_db_1/orders_50.ibd /var/lib/mysql/test_db_1/</w:t>
      </w:r>
    </w:p>
    <w:p w14:paraId="76F7F4D7" w14:textId="77777777" w:rsidR="001916AA" w:rsidRPr="00A83969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  <w:b/>
          <w:bCs/>
        </w:rPr>
        <w:t>Import Tablespace</w:t>
      </w:r>
    </w:p>
    <w:p w14:paraId="2178DDCF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KeywordTok"/>
          <w:rFonts w:asciiTheme="majorHAnsi" w:hAnsiTheme="majorHAnsi" w:cstheme="majorHAnsi"/>
        </w:rPr>
        <w:t>ALTER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KeywordTok"/>
          <w:rFonts w:asciiTheme="majorHAnsi" w:hAnsiTheme="majorHAnsi" w:cstheme="majorHAnsi"/>
        </w:rPr>
        <w:t>TABLE</w:t>
      </w:r>
      <w:r w:rsidRPr="00A83969">
        <w:rPr>
          <w:rStyle w:val="NormalTok"/>
          <w:rFonts w:asciiTheme="majorHAnsi" w:hAnsiTheme="majorHAnsi" w:cstheme="majorHAnsi"/>
        </w:rPr>
        <w:t xml:space="preserve"> test_db_1.orders_50 IMPORT </w:t>
      </w:r>
      <w:r w:rsidRPr="00A83969">
        <w:rPr>
          <w:rStyle w:val="KeywordTok"/>
          <w:rFonts w:asciiTheme="majorHAnsi" w:hAnsiTheme="majorHAnsi" w:cstheme="majorHAnsi"/>
        </w:rPr>
        <w:t>TABLESPACE</w:t>
      </w:r>
      <w:r w:rsidRPr="00A83969">
        <w:rPr>
          <w:rStyle w:val="NormalTok"/>
          <w:rFonts w:asciiTheme="majorHAnsi" w:hAnsiTheme="majorHAnsi" w:cstheme="majorHAnsi"/>
        </w:rPr>
        <w:t>;</w:t>
      </w:r>
    </w:p>
    <w:p w14:paraId="34E211DC" w14:textId="77777777" w:rsidR="001916AA" w:rsidRPr="00A83969" w:rsidRDefault="00000000">
      <w:pPr>
        <w:rPr>
          <w:rFonts w:asciiTheme="majorHAnsi" w:hAnsiTheme="majorHAnsi" w:cstheme="majorHAnsi"/>
        </w:rPr>
      </w:pPr>
      <w:r w:rsidRPr="00A83969">
        <w:rPr>
          <w:rFonts w:asciiTheme="majorHAnsi" w:hAnsiTheme="majorHAnsi" w:cstheme="majorHAnsi"/>
        </w:rPr>
        <w:pict w14:anchorId="36A18AFE">
          <v:rect id="_x0000_i1193" style="width:0;height:1.5pt" o:hralign="center" o:hrstd="t" o:hr="t"/>
        </w:pict>
      </w:r>
    </w:p>
    <w:p w14:paraId="708B5C80" w14:textId="77777777" w:rsidR="00744D17" w:rsidRPr="00A83969" w:rsidRDefault="00744D17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83" w:name="X4cde9aac4f2f4b673215e59a84d9e480afa7015"/>
      <w:bookmarkEnd w:id="72"/>
      <w:bookmarkEnd w:id="81"/>
      <w:r w:rsidRPr="00A83969">
        <w:rPr>
          <w:rFonts w:asciiTheme="majorHAnsi" w:hAnsiTheme="majorHAnsi" w:cstheme="majorHAnsi"/>
        </w:rPr>
        <w:br w:type="page"/>
      </w:r>
    </w:p>
    <w:p w14:paraId="5FD3FF95" w14:textId="2B658425" w:rsidR="001916AA" w:rsidRPr="00A83969" w:rsidRDefault="00000000">
      <w:pPr>
        <w:pStyle w:val="Heading2"/>
        <w:rPr>
          <w:rFonts w:cstheme="majorHAnsi"/>
        </w:rPr>
      </w:pPr>
      <w:bookmarkStart w:id="84" w:name="_Toc190870080"/>
      <w:r w:rsidRPr="00A83969">
        <w:rPr>
          <w:rFonts w:cstheme="majorHAnsi"/>
        </w:rPr>
        <w:lastRenderedPageBreak/>
        <w:t>5. Encrypted Backup</w:t>
      </w:r>
      <w:bookmarkEnd w:id="84"/>
    </w:p>
    <w:p w14:paraId="6300EF16" w14:textId="77777777" w:rsidR="001916AA" w:rsidRPr="00A83969" w:rsidRDefault="00000000">
      <w:pPr>
        <w:pStyle w:val="Heading3"/>
        <w:rPr>
          <w:rFonts w:cstheme="majorHAnsi"/>
        </w:rPr>
      </w:pPr>
      <w:bookmarkStart w:id="85" w:name="Xe05e95492b4cdb0c0419601506a57eda36e6e3e"/>
      <w:bookmarkStart w:id="86" w:name="_Toc190870081"/>
      <w:r w:rsidRPr="00A83969">
        <w:rPr>
          <w:rFonts w:cstheme="majorHAnsi"/>
        </w:rPr>
        <w:t>5.1 Generate Encryption Key</w:t>
      </w:r>
      <w:bookmarkEnd w:id="86"/>
    </w:p>
    <w:p w14:paraId="35E117C7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ExtensionTok"/>
          <w:rFonts w:asciiTheme="majorHAnsi" w:hAnsiTheme="majorHAnsi" w:cstheme="majorHAnsi"/>
        </w:rPr>
        <w:t>openssl</w:t>
      </w:r>
      <w:r w:rsidRPr="00A83969">
        <w:rPr>
          <w:rStyle w:val="NormalTok"/>
          <w:rFonts w:asciiTheme="majorHAnsi" w:hAnsiTheme="majorHAnsi" w:cstheme="majorHAnsi"/>
        </w:rPr>
        <w:t xml:space="preserve"> rand </w:t>
      </w:r>
      <w:r w:rsidRPr="00A83969">
        <w:rPr>
          <w:rStyle w:val="AttributeTok"/>
          <w:rFonts w:asciiTheme="majorHAnsi" w:hAnsiTheme="majorHAnsi" w:cstheme="majorHAnsi"/>
        </w:rPr>
        <w:t>-base64</w:t>
      </w:r>
      <w:r w:rsidRPr="00A83969">
        <w:rPr>
          <w:rStyle w:val="NormalTok"/>
          <w:rFonts w:asciiTheme="majorHAnsi" w:hAnsiTheme="majorHAnsi" w:cstheme="majorHAnsi"/>
        </w:rPr>
        <w:t xml:space="preserve"> 24 </w:t>
      </w:r>
      <w:r w:rsidRPr="00A83969">
        <w:rPr>
          <w:rStyle w:val="OperatorTok"/>
          <w:rFonts w:asciiTheme="majorHAnsi" w:hAnsiTheme="majorHAnsi" w:cstheme="majorHAnsi"/>
        </w:rPr>
        <w:t>&gt;</w:t>
      </w:r>
      <w:r w:rsidRPr="00A83969">
        <w:rPr>
          <w:rStyle w:val="NormalTok"/>
          <w:rFonts w:asciiTheme="majorHAnsi" w:hAnsiTheme="majorHAnsi" w:cstheme="majorHAnsi"/>
        </w:rPr>
        <w:t xml:space="preserve"> /data/backups/keyfile</w:t>
      </w:r>
    </w:p>
    <w:p w14:paraId="1759FFA4" w14:textId="77777777" w:rsidR="001916AA" w:rsidRPr="00A83969" w:rsidRDefault="00000000">
      <w:pPr>
        <w:pStyle w:val="Heading3"/>
        <w:rPr>
          <w:rFonts w:cstheme="majorHAnsi"/>
        </w:rPr>
      </w:pPr>
      <w:bookmarkStart w:id="87" w:name="X113d64a6eb76cf9b5d7e37183490a803a50cfdb"/>
      <w:bookmarkStart w:id="88" w:name="_Toc190870082"/>
      <w:bookmarkEnd w:id="85"/>
      <w:r w:rsidRPr="00A83969">
        <w:rPr>
          <w:rFonts w:cstheme="majorHAnsi"/>
        </w:rPr>
        <w:t>5.2 Create Encrypted Backup</w:t>
      </w:r>
      <w:bookmarkEnd w:id="88"/>
    </w:p>
    <w:p w14:paraId="72B101F4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backup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data/backups"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encrypt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NormalTok"/>
          <w:rFonts w:asciiTheme="majorHAnsi" w:hAnsiTheme="majorHAnsi" w:cstheme="majorHAnsi"/>
        </w:rPr>
        <w:t xml:space="preserve">AES256 </w:t>
      </w:r>
      <w:r w:rsidRPr="00A83969">
        <w:rPr>
          <w:rStyle w:val="AttributeTok"/>
          <w:rFonts w:asciiTheme="majorHAnsi" w:hAnsiTheme="majorHAnsi" w:cstheme="majorHAnsi"/>
        </w:rPr>
        <w:t>--encrypt-key-file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data/backups/keyfile"</w:t>
      </w:r>
    </w:p>
    <w:p w14:paraId="0BA4E382" w14:textId="77777777" w:rsidR="001916AA" w:rsidRPr="00A83969" w:rsidRDefault="00000000">
      <w:pPr>
        <w:pStyle w:val="Heading3"/>
        <w:rPr>
          <w:rFonts w:cstheme="majorHAnsi"/>
        </w:rPr>
      </w:pPr>
      <w:bookmarkStart w:id="89" w:name="X51bbe7afb48536203142e788156250098b42be1"/>
      <w:bookmarkStart w:id="90" w:name="_Toc190870083"/>
      <w:bookmarkEnd w:id="87"/>
      <w:r w:rsidRPr="00A83969">
        <w:rPr>
          <w:rFonts w:cstheme="majorHAnsi"/>
        </w:rPr>
        <w:t>5.3 Decrypt Encrypted Backup</w:t>
      </w:r>
      <w:bookmarkEnd w:id="90"/>
    </w:p>
    <w:p w14:paraId="4FB89B10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decrypt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NormalTok"/>
          <w:rFonts w:asciiTheme="majorHAnsi" w:hAnsiTheme="majorHAnsi" w:cstheme="majorHAnsi"/>
        </w:rPr>
        <w:t xml:space="preserve">AES256 </w:t>
      </w:r>
      <w:r w:rsidRPr="00A83969">
        <w:rPr>
          <w:rStyle w:val="AttributeTok"/>
          <w:rFonts w:asciiTheme="majorHAnsi" w:hAnsiTheme="majorHAnsi" w:cstheme="majorHAnsi"/>
        </w:rPr>
        <w:t>--encrypt-key-file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data/backups/keyfile"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data/backups"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remove-original</w:t>
      </w:r>
    </w:p>
    <w:p w14:paraId="78218E6C" w14:textId="77777777" w:rsidR="001916AA" w:rsidRPr="00A83969" w:rsidRDefault="00000000">
      <w:pPr>
        <w:pStyle w:val="Heading3"/>
        <w:rPr>
          <w:rFonts w:cstheme="majorHAnsi"/>
        </w:rPr>
      </w:pPr>
      <w:bookmarkStart w:id="91" w:name="X7d7bd48b83bc39f2e928aa120e7c16a5dee48a0"/>
      <w:bookmarkStart w:id="92" w:name="_Toc190870084"/>
      <w:bookmarkEnd w:id="89"/>
      <w:r w:rsidRPr="00A83969">
        <w:rPr>
          <w:rFonts w:cstheme="majorHAnsi"/>
        </w:rPr>
        <w:t>5.4 Prepare and Restore</w:t>
      </w:r>
      <w:bookmarkEnd w:id="92"/>
    </w:p>
    <w:p w14:paraId="3A61CEBA" w14:textId="77777777" w:rsidR="001916AA" w:rsidRPr="00A83969" w:rsidRDefault="00000000">
      <w:pPr>
        <w:pStyle w:val="SourceCode"/>
        <w:rPr>
          <w:rFonts w:asciiTheme="majorHAnsi" w:hAnsiTheme="majorHAnsi" w:cstheme="majorHAnsi"/>
        </w:rPr>
      </w:pP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prepare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data/backups"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systemctl stop mysql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xtrabackup </w:t>
      </w:r>
      <w:r w:rsidRPr="00A83969">
        <w:rPr>
          <w:rStyle w:val="AttributeTok"/>
          <w:rFonts w:asciiTheme="majorHAnsi" w:hAnsiTheme="majorHAnsi" w:cstheme="majorHAnsi"/>
        </w:rPr>
        <w:t>--copy-back</w:t>
      </w:r>
      <w:r w:rsidRPr="00A83969">
        <w:rPr>
          <w:rStyle w:val="NormalTok"/>
          <w:rFonts w:asciiTheme="majorHAnsi" w:hAnsiTheme="majorHAnsi" w:cstheme="majorHAnsi"/>
        </w:rPr>
        <w:t xml:space="preserve"> </w:t>
      </w:r>
      <w:r w:rsidRPr="00A83969">
        <w:rPr>
          <w:rStyle w:val="AttributeTok"/>
          <w:rFonts w:asciiTheme="majorHAnsi" w:hAnsiTheme="majorHAnsi" w:cstheme="majorHAnsi"/>
        </w:rPr>
        <w:t>--target-dir</w:t>
      </w:r>
      <w:r w:rsidRPr="00A83969">
        <w:rPr>
          <w:rStyle w:val="OperatorTok"/>
          <w:rFonts w:asciiTheme="majorHAnsi" w:hAnsiTheme="majorHAnsi" w:cstheme="majorHAnsi"/>
        </w:rPr>
        <w:t>=</w:t>
      </w:r>
      <w:r w:rsidRPr="00A83969">
        <w:rPr>
          <w:rStyle w:val="StringTok"/>
          <w:rFonts w:asciiTheme="majorHAnsi" w:hAnsiTheme="majorHAnsi" w:cstheme="majorHAnsi"/>
        </w:rPr>
        <w:t>"/data/backups"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chown </w:t>
      </w:r>
      <w:r w:rsidRPr="00A83969">
        <w:rPr>
          <w:rStyle w:val="AttributeTok"/>
          <w:rFonts w:asciiTheme="majorHAnsi" w:hAnsiTheme="majorHAnsi" w:cstheme="majorHAnsi"/>
        </w:rPr>
        <w:t>-R</w:t>
      </w:r>
      <w:r w:rsidRPr="00A83969">
        <w:rPr>
          <w:rStyle w:val="NormalTok"/>
          <w:rFonts w:asciiTheme="majorHAnsi" w:hAnsiTheme="majorHAnsi" w:cstheme="majorHAnsi"/>
        </w:rPr>
        <w:t xml:space="preserve"> mysql:mysql /var/lib/mysql</w:t>
      </w:r>
      <w:r w:rsidRPr="00A83969">
        <w:rPr>
          <w:rFonts w:asciiTheme="majorHAnsi" w:hAnsiTheme="majorHAnsi" w:cstheme="majorHAnsi"/>
        </w:rPr>
        <w:br/>
      </w:r>
      <w:r w:rsidRPr="00A83969">
        <w:rPr>
          <w:rStyle w:val="FunctionTok"/>
          <w:rFonts w:asciiTheme="majorHAnsi" w:hAnsiTheme="majorHAnsi" w:cstheme="majorHAnsi"/>
        </w:rPr>
        <w:t>sudo</w:t>
      </w:r>
      <w:r w:rsidRPr="00A83969">
        <w:rPr>
          <w:rStyle w:val="NormalTok"/>
          <w:rFonts w:asciiTheme="majorHAnsi" w:hAnsiTheme="majorHAnsi" w:cstheme="majorHAnsi"/>
        </w:rPr>
        <w:t xml:space="preserve"> systemctl start mysql</w:t>
      </w:r>
      <w:bookmarkEnd w:id="34"/>
      <w:bookmarkEnd w:id="83"/>
      <w:bookmarkEnd w:id="91"/>
    </w:p>
    <w:sectPr w:rsidR="001916AA" w:rsidRPr="00A839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1717BB" w14:textId="77777777" w:rsidR="00F92079" w:rsidRDefault="00F92079">
      <w:pPr>
        <w:spacing w:after="0"/>
      </w:pPr>
      <w:r>
        <w:separator/>
      </w:r>
    </w:p>
  </w:endnote>
  <w:endnote w:type="continuationSeparator" w:id="0">
    <w:p w14:paraId="00F74712" w14:textId="77777777" w:rsidR="00F92079" w:rsidRDefault="00F920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2987E0C" w14:textId="77777777" w:rsidR="00F92079" w:rsidRDefault="00F92079">
      <w:r>
        <w:separator/>
      </w:r>
    </w:p>
  </w:footnote>
  <w:footnote w:type="continuationSeparator" w:id="0">
    <w:p w14:paraId="35A4A495" w14:textId="77777777" w:rsidR="00F92079" w:rsidRDefault="00F920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1D2D6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D2E84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83837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6EF2B6A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B9FC912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E6C6D1B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82994816">
    <w:abstractNumId w:val="0"/>
  </w:num>
  <w:num w:numId="2" w16cid:durableId="659116369">
    <w:abstractNumId w:val="1"/>
  </w:num>
  <w:num w:numId="3" w16cid:durableId="1924947325">
    <w:abstractNumId w:val="1"/>
  </w:num>
  <w:num w:numId="4" w16cid:durableId="1001393540">
    <w:abstractNumId w:val="1"/>
  </w:num>
  <w:num w:numId="5" w16cid:durableId="635915669">
    <w:abstractNumId w:val="1"/>
  </w:num>
  <w:num w:numId="6" w16cid:durableId="2129616865">
    <w:abstractNumId w:val="1"/>
  </w:num>
  <w:num w:numId="7" w16cid:durableId="1159420777">
    <w:abstractNumId w:val="1"/>
  </w:num>
  <w:num w:numId="8" w16cid:durableId="609094057">
    <w:abstractNumId w:val="1"/>
  </w:num>
  <w:num w:numId="9" w16cid:durableId="377095374">
    <w:abstractNumId w:val="1"/>
  </w:num>
  <w:num w:numId="10" w16cid:durableId="912817089">
    <w:abstractNumId w:val="1"/>
  </w:num>
  <w:num w:numId="11" w16cid:durableId="21278471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7153777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 w16cid:durableId="156671634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 w16cid:durableId="55485285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16AA"/>
    <w:rsid w:val="00063791"/>
    <w:rsid w:val="00141CF3"/>
    <w:rsid w:val="001916AA"/>
    <w:rsid w:val="001F468F"/>
    <w:rsid w:val="00280632"/>
    <w:rsid w:val="002F6F81"/>
    <w:rsid w:val="003447C6"/>
    <w:rsid w:val="006A5BDD"/>
    <w:rsid w:val="006F47DD"/>
    <w:rsid w:val="00744D17"/>
    <w:rsid w:val="00870D54"/>
    <w:rsid w:val="009B6FF6"/>
    <w:rsid w:val="00A83969"/>
    <w:rsid w:val="00AB1F02"/>
    <w:rsid w:val="00B404E6"/>
    <w:rsid w:val="00B7793A"/>
    <w:rsid w:val="00F9207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25352"/>
  <w15:docId w15:val="{863B23DB-48A3-4176-96F2-B16756CF0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2">
    <w:name w:val="toc 2"/>
    <w:basedOn w:val="Normal"/>
    <w:next w:val="Normal"/>
    <w:autoRedefine/>
    <w:uiPriority w:val="39"/>
    <w:rsid w:val="00870D5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870D54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rsid w:val="00870D5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F5EB19-713F-4E33-A4E5-6ECF3B82BB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5</Pages>
  <Words>1931</Words>
  <Characters>11007</Characters>
  <Application>Microsoft Office Word</Application>
  <DocSecurity>0</DocSecurity>
  <Lines>91</Lines>
  <Paragraphs>25</Paragraphs>
  <ScaleCrop>false</ScaleCrop>
  <Company/>
  <LinksUpToDate>false</LinksUpToDate>
  <CharactersWithSpaces>12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sh Khokhar</cp:lastModifiedBy>
  <cp:revision>15</cp:revision>
  <dcterms:created xsi:type="dcterms:W3CDTF">1970-01-01T00:00:00Z</dcterms:created>
  <dcterms:modified xsi:type="dcterms:W3CDTF">2025-02-19T09:36:00Z</dcterms:modified>
</cp:coreProperties>
</file>